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2A6529" w14:textId="68CDD80C" w:rsidR="0013119B" w:rsidRDefault="002B751E" w:rsidP="00B1645A">
      <w:pPr>
        <w:rPr>
          <w:sz w:val="24"/>
          <w:szCs w:val="24"/>
        </w:rPr>
      </w:pPr>
      <w:r w:rsidRPr="00070328">
        <w:rPr>
          <w:rFonts w:ascii="Noto Naskh Arabic UI" w:hAnsi="Noto Naskh Arabic UI" w:cs="Noto Naskh Arabic UI"/>
          <w:b/>
          <w:bCs/>
          <w:noProof/>
          <w:sz w:val="28"/>
          <w:szCs w:val="28"/>
        </w:rPr>
        <w:drawing>
          <wp:anchor distT="0" distB="0" distL="114300" distR="114300" simplePos="0" relativeHeight="251665920" behindDoc="1" locked="0" layoutInCell="1" allowOverlap="1" wp14:anchorId="782BD421" wp14:editId="3BE62A30">
            <wp:simplePos x="0" y="0"/>
            <wp:positionH relativeFrom="page">
              <wp:posOffset>4065905</wp:posOffset>
            </wp:positionH>
            <wp:positionV relativeFrom="paragraph">
              <wp:posOffset>-467995</wp:posOffset>
            </wp:positionV>
            <wp:extent cx="809625" cy="647700"/>
            <wp:effectExtent l="0" t="0" r="9525" b="0"/>
            <wp:wrapNone/>
            <wp:docPr id="17" name="Picture 16" descr="new ar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 descr="new arm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81" r="3636" b="23364"/>
                    <a:stretch/>
                  </pic:blipFill>
                  <pic:spPr bwMode="auto">
                    <a:xfrm>
                      <a:off x="0" y="0"/>
                      <a:ext cx="809625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60E8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BEFC9BF" wp14:editId="6131DB8D">
                <wp:simplePos x="0" y="0"/>
                <wp:positionH relativeFrom="column">
                  <wp:posOffset>4327525</wp:posOffset>
                </wp:positionH>
                <wp:positionV relativeFrom="paragraph">
                  <wp:posOffset>-529590</wp:posOffset>
                </wp:positionV>
                <wp:extent cx="2469515" cy="771525"/>
                <wp:effectExtent l="0" t="0" r="0" b="0"/>
                <wp:wrapNone/>
                <wp:docPr id="2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9515" cy="7715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7595E7" w14:textId="2ECBC1A5" w:rsidR="005442CC" w:rsidRPr="00B27F0D" w:rsidRDefault="00FC4618" w:rsidP="00755280">
                            <w:pPr>
                              <w:pStyle w:val="BalloonText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>Subject:</w:t>
                            </w:r>
                            <w:r w:rsidR="00374953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r w:rsidR="00D147DC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>Soil Microbiology</w:t>
                            </w:r>
                            <w:r w:rsid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</w:p>
                          <w:p w14:paraId="14047BEA" w14:textId="06F3B6B7" w:rsidR="005442CC" w:rsidRPr="00B27F0D" w:rsidRDefault="00F2025E" w:rsidP="00F634C3">
                            <w:pPr>
                              <w:pStyle w:val="BalloonText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>Class</w:t>
                            </w:r>
                            <w:r w:rsidR="00F559F4"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 xml:space="preserve">: </w:t>
                            </w:r>
                            <w:r w:rsid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>Second stage</w:t>
                            </w:r>
                          </w:p>
                          <w:p w14:paraId="0B126DF1" w14:textId="32DC8AC7" w:rsidR="005442CC" w:rsidRPr="00B27F0D" w:rsidRDefault="00D41FA7" w:rsidP="00C7674C">
                            <w:pPr>
                              <w:pStyle w:val="BalloonText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 xml:space="preserve">Time: </w:t>
                            </w:r>
                            <w:r w:rsidR="00A65B33"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r w:rsid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>2</w:t>
                            </w:r>
                            <w:r w:rsidR="005442CC"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 xml:space="preserve"> hour</w:t>
                            </w:r>
                            <w:r w:rsidR="00A65B33"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>s</w:t>
                            </w:r>
                          </w:p>
                          <w:p w14:paraId="5D10774A" w14:textId="19E5A758" w:rsidR="00F2025E" w:rsidRPr="00B27F0D" w:rsidRDefault="00421CE4" w:rsidP="00650218">
                            <w:pPr>
                              <w:pStyle w:val="BalloonText"/>
                              <w:jc w:val="both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>Question Banks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" o:spid="_x0000_s1026" style="position:absolute;margin-left:340.75pt;margin-top:-41.7pt;width:194.45pt;height:60.7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" filled="f" stroked="f">
                <v:textbox>
                  <w:txbxContent>
                    <w:p w14:paraId="227595E7" w14:textId="2ECBC1A5" w:rsidR="005442CC" w:rsidRPr="00B27F0D" w:rsidRDefault="00FC4618" w:rsidP="00755280">
                      <w:pPr>
                        <w:pStyle w:val="BalloonText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</w:pPr>
                      <w:r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>Subject:</w:t>
                      </w:r>
                      <w:r w:rsidR="00374953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r w:rsidR="00D147DC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>Soil Microbiology</w:t>
                      </w:r>
                      <w:r w:rsid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</w:p>
                    <w:p w14:paraId="14047BEA" w14:textId="06F3B6B7" w:rsidR="005442CC" w:rsidRPr="00B27F0D" w:rsidRDefault="00F2025E" w:rsidP="00F634C3">
                      <w:pPr>
                        <w:pStyle w:val="BalloonText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</w:pPr>
                      <w:r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>Class</w:t>
                      </w:r>
                      <w:r w:rsidR="00F559F4"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 xml:space="preserve">: </w:t>
                      </w:r>
                      <w:r w:rsid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>Second stage</w:t>
                      </w:r>
                    </w:p>
                    <w:p w14:paraId="0B126DF1" w14:textId="32DC8AC7" w:rsidR="005442CC" w:rsidRPr="00B27F0D" w:rsidRDefault="00D41FA7" w:rsidP="00C7674C">
                      <w:pPr>
                        <w:pStyle w:val="BalloonText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</w:pPr>
                      <w:r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 xml:space="preserve">Time: </w:t>
                      </w:r>
                      <w:r w:rsidR="00A65B33"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r w:rsid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>2</w:t>
                      </w:r>
                      <w:r w:rsidR="005442CC"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 xml:space="preserve"> hour</w:t>
                      </w:r>
                      <w:r w:rsidR="00A65B33"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>s</w:t>
                      </w:r>
                    </w:p>
                    <w:p w14:paraId="5D10774A" w14:textId="19E5A758" w:rsidR="00F2025E" w:rsidRPr="00B27F0D" w:rsidRDefault="00421CE4" w:rsidP="00650218">
                      <w:pPr>
                        <w:pStyle w:val="BalloonText"/>
                        <w:jc w:val="both"/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>Question Banks</w:t>
                      </w:r>
                      <w:bookmarkStart w:id="1" w:name="_GoBack"/>
                      <w:bookmarkEnd w:id="1"/>
                    </w:p>
                  </w:txbxContent>
                </v:textbox>
              </v:rect>
            </w:pict>
          </mc:Fallback>
        </mc:AlternateContent>
      </w:r>
      <w:r w:rsidR="00F814B6" w:rsidRPr="00160E8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05F1C6E" wp14:editId="1CFE1868">
                <wp:simplePos x="0" y="0"/>
                <wp:positionH relativeFrom="column">
                  <wp:posOffset>-158750</wp:posOffset>
                </wp:positionH>
                <wp:positionV relativeFrom="paragraph">
                  <wp:posOffset>-522338</wp:posOffset>
                </wp:positionV>
                <wp:extent cx="6958965" cy="867778"/>
                <wp:effectExtent l="0" t="0" r="13335" b="27940"/>
                <wp:wrapNone/>
                <wp:docPr id="1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8965" cy="867778"/>
                        </a:xfrm>
                        <a:prstGeom prst="rect">
                          <a:avLst/>
                        </a:prstGeom>
                        <a:ln w="19050" cmpd="thickThin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49C56767" w14:textId="77777777" w:rsidR="005442CC" w:rsidRPr="00B27F0D" w:rsidRDefault="003F4D28" w:rsidP="00B27F0D">
                            <w:pPr>
                              <w:pStyle w:val="BalloonText"/>
                              <w:spacing w:line="276" w:lineRule="auto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</w:pPr>
                            <w:proofErr w:type="spellStart"/>
                            <w:r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>Salahaddin</w:t>
                            </w:r>
                            <w:proofErr w:type="spellEnd"/>
                            <w:r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r w:rsidR="005442CC"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>University - Erbil</w:t>
                            </w:r>
                          </w:p>
                          <w:p w14:paraId="351CC93D" w14:textId="24922E89" w:rsidR="00EF28EA" w:rsidRPr="00B27F0D" w:rsidRDefault="00EF28EA" w:rsidP="00B27F0D">
                            <w:pPr>
                              <w:pStyle w:val="BalloonText"/>
                              <w:spacing w:line="276" w:lineRule="auto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 xml:space="preserve">College of Science </w:t>
                            </w:r>
                          </w:p>
                          <w:p w14:paraId="2C60F570" w14:textId="039A5DF7" w:rsidR="00EF28EA" w:rsidRPr="002B751E" w:rsidRDefault="00A65B33" w:rsidP="00B27F0D">
                            <w:pPr>
                              <w:pStyle w:val="BalloonText"/>
                              <w:spacing w:line="276" w:lineRule="auto"/>
                              <w:rPr>
                                <w:rFonts w:asciiTheme="majorBidi" w:hAnsiTheme="majorBidi" w:cstheme="majorBidi"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>Environmental Science and Health</w:t>
                            </w:r>
                            <w:r w:rsidR="00EF28EA" w:rsidRPr="00B27F0D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GB"/>
                              </w:rPr>
                              <w:t xml:space="preserve"> Department </w:t>
                            </w:r>
                          </w:p>
                          <w:p w14:paraId="1EB4A015" w14:textId="612E408F" w:rsidR="00F559F4" w:rsidRPr="005871A8" w:rsidRDefault="00F559F4" w:rsidP="00F2799A">
                            <w:pPr>
                              <w:pStyle w:val="BalloonText"/>
                              <w:spacing w:line="276" w:lineRule="auto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margin-left:-12.5pt;margin-top:-41.15pt;width:547.95pt;height:68.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" filled="f" strokecolor="black [3213]" strokeweight="1.5pt">
                <v:stroke linestyle="thickThin"/>
                <v:textbox>
                  <w:txbxContent>
                    <w:p w14:paraId="49C56767" w14:textId="77777777" w:rsidR="005442CC" w:rsidRPr="00B27F0D" w:rsidRDefault="003F4D28" w:rsidP="00B27F0D">
                      <w:pPr>
                        <w:pStyle w:val="BalloonText"/>
                        <w:spacing w:line="276" w:lineRule="auto"/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</w:pPr>
                      <w:proofErr w:type="spellStart"/>
                      <w:r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>Salahaddin</w:t>
                      </w:r>
                      <w:proofErr w:type="spellEnd"/>
                      <w:r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r w:rsidR="005442CC"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>University - Erbil</w:t>
                      </w:r>
                    </w:p>
                    <w:p w14:paraId="351CC93D" w14:textId="24922E89" w:rsidR="00EF28EA" w:rsidRPr="00B27F0D" w:rsidRDefault="00EF28EA" w:rsidP="00B27F0D">
                      <w:pPr>
                        <w:pStyle w:val="BalloonText"/>
                        <w:spacing w:line="276" w:lineRule="auto"/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</w:pPr>
                      <w:r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 xml:space="preserve">College of Science </w:t>
                      </w:r>
                    </w:p>
                    <w:p w14:paraId="2C60F570" w14:textId="039A5DF7" w:rsidR="00EF28EA" w:rsidRPr="002B751E" w:rsidRDefault="00A65B33" w:rsidP="00B27F0D">
                      <w:pPr>
                        <w:pStyle w:val="BalloonText"/>
                        <w:spacing w:line="276" w:lineRule="auto"/>
                        <w:rPr>
                          <w:rFonts w:asciiTheme="majorBidi" w:hAnsiTheme="majorBidi" w:cstheme="majorBidi"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</w:pPr>
                      <w:r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>Environmental Science and Health</w:t>
                      </w:r>
                      <w:r w:rsidR="00EF28EA" w:rsidRPr="00B27F0D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  <w:lang w:val="en-GB"/>
                        </w:rPr>
                        <w:t xml:space="preserve"> Department </w:t>
                      </w:r>
                    </w:p>
                    <w:p w14:paraId="1EB4A015" w14:textId="612E408F" w:rsidR="00F559F4" w:rsidRPr="005871A8" w:rsidRDefault="00F559F4" w:rsidP="00F2799A">
                      <w:pPr>
                        <w:pStyle w:val="BalloonText"/>
                        <w:spacing w:line="276" w:lineRule="auto"/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B8EB092" w14:textId="77777777" w:rsidR="00421CE4" w:rsidRDefault="00421CE4" w:rsidP="00B34A2A">
      <w:pPr>
        <w:pStyle w:val="NoSpacing"/>
        <w:rPr>
          <w:rFonts w:asciiTheme="majorBidi" w:hAnsiTheme="majorBidi" w:cstheme="majorBidi"/>
          <w:sz w:val="24"/>
          <w:szCs w:val="24"/>
        </w:rPr>
      </w:pPr>
    </w:p>
    <w:p w14:paraId="4C188D0E" w14:textId="77777777" w:rsidR="00421CE4" w:rsidRDefault="00421CE4" w:rsidP="00B34A2A">
      <w:pPr>
        <w:pStyle w:val="NoSpacing"/>
        <w:rPr>
          <w:rFonts w:asciiTheme="majorBidi" w:hAnsiTheme="majorBidi" w:cstheme="majorBidi"/>
          <w:sz w:val="24"/>
          <w:szCs w:val="24"/>
        </w:rPr>
      </w:pPr>
    </w:p>
    <w:p w14:paraId="64E83EE1" w14:textId="77777777" w:rsidR="00421CE4" w:rsidRDefault="00421CE4" w:rsidP="00421CE4">
      <w:pPr>
        <w:spacing w:after="0" w:line="360" w:lineRule="auto"/>
        <w:rPr>
          <w:rStyle w:val="Strong"/>
          <w:rFonts w:asciiTheme="majorBidi" w:hAnsiTheme="majorBidi" w:cstheme="majorBidi"/>
          <w:sz w:val="28"/>
          <w:szCs w:val="28"/>
        </w:rPr>
      </w:pPr>
      <w:r>
        <w:rPr>
          <w:rStyle w:val="Strong"/>
          <w:rFonts w:asciiTheme="majorBidi" w:hAnsiTheme="majorBidi" w:cstheme="majorBidi"/>
          <w:sz w:val="28"/>
          <w:szCs w:val="28"/>
        </w:rPr>
        <w:t>Soil microbiology</w:t>
      </w:r>
    </w:p>
    <w:p w14:paraId="3CC1340D" w14:textId="77777777" w:rsidR="00421CE4" w:rsidRPr="00E27429" w:rsidRDefault="00421CE4" w:rsidP="00421CE4">
      <w:pPr>
        <w:spacing w:after="0" w:line="360" w:lineRule="auto"/>
        <w:rPr>
          <w:rStyle w:val="Strong"/>
          <w:rFonts w:asciiTheme="majorBidi" w:hAnsiTheme="majorBidi" w:cstheme="majorBidi"/>
          <w:sz w:val="28"/>
          <w:szCs w:val="28"/>
        </w:rPr>
      </w:pPr>
      <w:r w:rsidRPr="00E27429">
        <w:rPr>
          <w:rStyle w:val="Strong"/>
          <w:rFonts w:asciiTheme="majorBidi" w:hAnsiTheme="majorBidi" w:cstheme="majorBidi"/>
          <w:sz w:val="28"/>
          <w:szCs w:val="28"/>
        </w:rPr>
        <w:t xml:space="preserve">Q1/ </w:t>
      </w:r>
      <w:proofErr w:type="gramStart"/>
      <w:r w:rsidRPr="00E27429">
        <w:rPr>
          <w:rFonts w:asciiTheme="majorBidi" w:hAnsiTheme="majorBidi" w:cstheme="majorBidi"/>
          <w:b/>
          <w:bCs/>
          <w:sz w:val="28"/>
          <w:szCs w:val="28"/>
          <w:lang w:bidi="ar-IQ"/>
        </w:rPr>
        <w:t>Enumerate  main</w:t>
      </w:r>
      <w:proofErr w:type="gramEnd"/>
      <w:r w:rsidRPr="00E27429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 kinds of botulism? Then explain them.     </w:t>
      </w:r>
      <w:r w:rsidRPr="00E27429">
        <w:rPr>
          <w:rStyle w:val="Strong"/>
          <w:rFonts w:asciiTheme="majorBidi" w:hAnsiTheme="majorBidi" w:cstheme="majorBidi"/>
          <w:sz w:val="28"/>
          <w:szCs w:val="28"/>
        </w:rPr>
        <w:t xml:space="preserve">                      </w:t>
      </w:r>
    </w:p>
    <w:p w14:paraId="5AF6A94B" w14:textId="77777777" w:rsidR="00421CE4" w:rsidRPr="00E27429" w:rsidRDefault="00421CE4" w:rsidP="00421CE4">
      <w:pPr>
        <w:pStyle w:val="NoSpacing"/>
        <w:rPr>
          <w:rStyle w:val="Strong"/>
          <w:rFonts w:asciiTheme="majorBidi" w:hAnsiTheme="majorBidi" w:cstheme="majorBidi"/>
          <w:sz w:val="28"/>
          <w:szCs w:val="28"/>
        </w:rPr>
      </w:pPr>
      <w:r w:rsidRPr="00E27429">
        <w:rPr>
          <w:rStyle w:val="Strong"/>
          <w:rFonts w:asciiTheme="majorBidi" w:hAnsiTheme="majorBidi" w:cstheme="majorBidi"/>
          <w:sz w:val="28"/>
          <w:szCs w:val="28"/>
        </w:rPr>
        <w:t xml:space="preserve">                                        </w:t>
      </w:r>
    </w:p>
    <w:p w14:paraId="43C98287" w14:textId="77777777" w:rsidR="00421CE4" w:rsidRPr="00E27429" w:rsidRDefault="00421CE4" w:rsidP="00421CE4">
      <w:pPr>
        <w:pStyle w:val="Heading1"/>
        <w:bidi w:val="0"/>
        <w:rPr>
          <w:rStyle w:val="Emphasis"/>
          <w:rFonts w:asciiTheme="majorBidi" w:hAnsiTheme="majorBidi"/>
          <w:i w:val="0"/>
          <w:iCs w:val="0"/>
          <w:sz w:val="28"/>
          <w:szCs w:val="28"/>
        </w:rPr>
      </w:pPr>
      <w:r w:rsidRPr="00E27429">
        <w:rPr>
          <w:rStyle w:val="Emphasis"/>
          <w:rFonts w:asciiTheme="majorBidi" w:hAnsiTheme="majorBidi"/>
          <w:sz w:val="28"/>
          <w:szCs w:val="28"/>
        </w:rPr>
        <w:t xml:space="preserve">2/ How can bacteria promote plant </w:t>
      </w:r>
      <w:proofErr w:type="gramStart"/>
      <w:r w:rsidRPr="00E27429">
        <w:rPr>
          <w:rStyle w:val="Emphasis"/>
          <w:rFonts w:asciiTheme="majorBidi" w:hAnsiTheme="majorBidi"/>
          <w:sz w:val="28"/>
          <w:szCs w:val="28"/>
        </w:rPr>
        <w:t>growth ?</w:t>
      </w:r>
      <w:proofErr w:type="gramEnd"/>
      <w:r w:rsidRPr="00E27429">
        <w:rPr>
          <w:rStyle w:val="Emphasis"/>
          <w:rFonts w:asciiTheme="majorBidi" w:hAnsiTheme="majorBidi"/>
          <w:sz w:val="28"/>
          <w:szCs w:val="28"/>
        </w:rPr>
        <w:t xml:space="preserve"> Explain with example.  </w:t>
      </w:r>
    </w:p>
    <w:p w14:paraId="24A15E8B" w14:textId="77777777" w:rsidR="00421CE4" w:rsidRPr="00E27429" w:rsidRDefault="00421CE4" w:rsidP="00421CE4">
      <w:pPr>
        <w:pStyle w:val="Heading1"/>
        <w:bidi w:val="0"/>
        <w:rPr>
          <w:rStyle w:val="Emphasis"/>
          <w:rFonts w:asciiTheme="majorBidi" w:hAnsiTheme="majorBidi"/>
          <w:i w:val="0"/>
          <w:iCs w:val="0"/>
          <w:sz w:val="28"/>
          <w:szCs w:val="28"/>
        </w:rPr>
      </w:pPr>
      <w:r w:rsidRPr="00E27429">
        <w:rPr>
          <w:rStyle w:val="Emphasis"/>
          <w:rFonts w:asciiTheme="majorBidi" w:hAnsiTheme="majorBidi"/>
          <w:sz w:val="28"/>
          <w:szCs w:val="28"/>
        </w:rPr>
        <w:t xml:space="preserve">3- </w:t>
      </w:r>
      <w:proofErr w:type="spellStart"/>
      <w:r w:rsidRPr="00E27429">
        <w:rPr>
          <w:rStyle w:val="Emphasis"/>
          <w:rFonts w:asciiTheme="majorBidi" w:hAnsiTheme="majorBidi"/>
          <w:sz w:val="28"/>
          <w:szCs w:val="28"/>
        </w:rPr>
        <w:t>Actinomycetes</w:t>
      </w:r>
      <w:proofErr w:type="spellEnd"/>
      <w:r w:rsidRPr="00E27429">
        <w:rPr>
          <w:rStyle w:val="Emphasis"/>
          <w:rFonts w:asciiTheme="majorBidi" w:hAnsiTheme="majorBidi"/>
          <w:sz w:val="28"/>
          <w:szCs w:val="28"/>
        </w:rPr>
        <w:t xml:space="preserve"> in soil environment are similar to fungi</w:t>
      </w:r>
      <w:proofErr w:type="gramStart"/>
      <w:r w:rsidRPr="00E27429">
        <w:rPr>
          <w:rStyle w:val="Emphasis"/>
          <w:rFonts w:asciiTheme="majorBidi" w:hAnsiTheme="majorBidi"/>
          <w:sz w:val="28"/>
          <w:szCs w:val="28"/>
        </w:rPr>
        <w:t>,  How</w:t>
      </w:r>
      <w:proofErr w:type="gramEnd"/>
      <w:r w:rsidRPr="00E27429">
        <w:rPr>
          <w:rStyle w:val="Emphasis"/>
          <w:rFonts w:asciiTheme="majorBidi" w:hAnsiTheme="majorBidi"/>
          <w:sz w:val="28"/>
          <w:szCs w:val="28"/>
        </w:rPr>
        <w:t>?</w:t>
      </w:r>
    </w:p>
    <w:p w14:paraId="5DB4CABE" w14:textId="77777777" w:rsidR="00421CE4" w:rsidRPr="00E27429" w:rsidRDefault="00421CE4" w:rsidP="00421CE4">
      <w:pPr>
        <w:pStyle w:val="Heading1"/>
        <w:bidi w:val="0"/>
        <w:rPr>
          <w:rStyle w:val="Emphasis"/>
          <w:rFonts w:asciiTheme="majorBidi" w:hAnsiTheme="majorBidi"/>
          <w:i w:val="0"/>
          <w:iCs w:val="0"/>
          <w:sz w:val="28"/>
          <w:szCs w:val="28"/>
        </w:rPr>
      </w:pPr>
      <w:r w:rsidRPr="00E27429">
        <w:rPr>
          <w:rStyle w:val="Emphasis"/>
          <w:rFonts w:asciiTheme="majorBidi" w:hAnsiTheme="majorBidi"/>
          <w:sz w:val="28"/>
          <w:szCs w:val="28"/>
        </w:rPr>
        <w:t>4-Actinomycetes in soil environment are similar to bacteria</w:t>
      </w:r>
      <w:proofErr w:type="gramStart"/>
      <w:r w:rsidRPr="00E27429">
        <w:rPr>
          <w:rStyle w:val="Emphasis"/>
          <w:rFonts w:asciiTheme="majorBidi" w:hAnsiTheme="majorBidi"/>
          <w:sz w:val="28"/>
          <w:szCs w:val="28"/>
        </w:rPr>
        <w:t>,  How</w:t>
      </w:r>
      <w:proofErr w:type="gramEnd"/>
      <w:r w:rsidRPr="00E27429">
        <w:rPr>
          <w:rStyle w:val="Emphasis"/>
          <w:rFonts w:asciiTheme="majorBidi" w:hAnsiTheme="majorBidi"/>
          <w:sz w:val="28"/>
          <w:szCs w:val="28"/>
        </w:rPr>
        <w:t xml:space="preserve">?  </w:t>
      </w:r>
      <w:r w:rsidRPr="00E27429">
        <w:rPr>
          <w:rStyle w:val="Emphasis"/>
          <w:rFonts w:asciiTheme="majorBidi" w:hAnsiTheme="majorBidi"/>
          <w:sz w:val="28"/>
          <w:szCs w:val="28"/>
        </w:rPr>
        <w:tab/>
      </w:r>
    </w:p>
    <w:p w14:paraId="7BD2C977" w14:textId="77777777" w:rsidR="00421CE4" w:rsidRPr="00E27429" w:rsidRDefault="00421CE4" w:rsidP="00421CE4">
      <w:pPr>
        <w:pStyle w:val="Heading1"/>
        <w:bidi w:val="0"/>
        <w:rPr>
          <w:rStyle w:val="Emphasis"/>
          <w:rFonts w:asciiTheme="majorBidi" w:hAnsiTheme="majorBidi"/>
          <w:i w:val="0"/>
          <w:iCs w:val="0"/>
          <w:sz w:val="28"/>
          <w:szCs w:val="28"/>
        </w:rPr>
      </w:pPr>
      <w:r w:rsidRPr="00E27429">
        <w:rPr>
          <w:rStyle w:val="Emphasis"/>
          <w:rFonts w:asciiTheme="majorBidi" w:hAnsiTheme="majorBidi"/>
          <w:sz w:val="28"/>
          <w:szCs w:val="28"/>
        </w:rPr>
        <w:t xml:space="preserve">5- What are the Gas gangrene treatment options? </w:t>
      </w:r>
    </w:p>
    <w:p w14:paraId="6087D064" w14:textId="77777777" w:rsidR="00421CE4" w:rsidRPr="00E27429" w:rsidRDefault="00421CE4" w:rsidP="00421CE4">
      <w:pPr>
        <w:pStyle w:val="Heading1"/>
        <w:bidi w:val="0"/>
        <w:rPr>
          <w:rStyle w:val="Emphasis"/>
          <w:rFonts w:asciiTheme="majorBidi" w:hAnsiTheme="majorBidi"/>
          <w:i w:val="0"/>
          <w:iCs w:val="0"/>
          <w:sz w:val="28"/>
          <w:szCs w:val="28"/>
        </w:rPr>
      </w:pPr>
      <w:r w:rsidRPr="00E27429">
        <w:rPr>
          <w:rStyle w:val="Emphasis"/>
          <w:rFonts w:asciiTheme="majorBidi" w:hAnsiTheme="majorBidi"/>
          <w:sz w:val="28"/>
          <w:szCs w:val="28"/>
        </w:rPr>
        <w:t>6- What are the disadvantages of yeasts?</w:t>
      </w:r>
    </w:p>
    <w:p w14:paraId="55527766" w14:textId="77777777" w:rsidR="00421CE4" w:rsidRPr="00E27429" w:rsidRDefault="00421CE4" w:rsidP="00421CE4">
      <w:pPr>
        <w:pStyle w:val="Heading1"/>
        <w:bidi w:val="0"/>
        <w:rPr>
          <w:rStyle w:val="Emphasis"/>
          <w:rFonts w:asciiTheme="majorBidi" w:hAnsiTheme="majorBidi"/>
          <w:i w:val="0"/>
          <w:iCs w:val="0"/>
          <w:sz w:val="28"/>
          <w:szCs w:val="28"/>
        </w:rPr>
      </w:pPr>
      <w:r w:rsidRPr="00E27429">
        <w:rPr>
          <w:rStyle w:val="Emphasis"/>
          <w:rFonts w:asciiTheme="majorBidi" w:hAnsiTheme="majorBidi"/>
          <w:sz w:val="28"/>
          <w:szCs w:val="28"/>
        </w:rPr>
        <w:t>7- What are the advantages of yeasts?</w:t>
      </w:r>
    </w:p>
    <w:p w14:paraId="57BB738C" w14:textId="77777777" w:rsidR="00421CE4" w:rsidRPr="00E27429" w:rsidRDefault="00421CE4" w:rsidP="00421CE4">
      <w:pPr>
        <w:pStyle w:val="Heading1"/>
        <w:bidi w:val="0"/>
        <w:rPr>
          <w:rStyle w:val="Emphasis"/>
          <w:rFonts w:asciiTheme="majorBidi" w:hAnsiTheme="majorBidi"/>
          <w:i w:val="0"/>
          <w:iCs w:val="0"/>
          <w:sz w:val="28"/>
          <w:szCs w:val="28"/>
        </w:rPr>
      </w:pPr>
      <w:r w:rsidRPr="00E27429">
        <w:rPr>
          <w:rStyle w:val="Emphasis"/>
          <w:rFonts w:asciiTheme="majorBidi" w:hAnsiTheme="majorBidi"/>
          <w:sz w:val="28"/>
          <w:szCs w:val="28"/>
        </w:rPr>
        <w:t>8- Bacterial populations in soil affected by two points? What are they?</w:t>
      </w:r>
    </w:p>
    <w:p w14:paraId="4D4CA67D" w14:textId="77777777" w:rsidR="00421CE4" w:rsidRPr="00E27429" w:rsidRDefault="00421CE4" w:rsidP="00421CE4">
      <w:pPr>
        <w:pStyle w:val="Heading1"/>
        <w:bidi w:val="0"/>
        <w:rPr>
          <w:rStyle w:val="Emphasis"/>
          <w:rFonts w:asciiTheme="majorBidi" w:hAnsiTheme="majorBidi"/>
          <w:i w:val="0"/>
          <w:iCs w:val="0"/>
          <w:sz w:val="28"/>
          <w:szCs w:val="28"/>
        </w:rPr>
      </w:pPr>
      <w:r w:rsidRPr="00E27429">
        <w:rPr>
          <w:rStyle w:val="Emphasis"/>
          <w:rFonts w:asciiTheme="majorBidi" w:hAnsiTheme="majorBidi"/>
          <w:sz w:val="28"/>
          <w:szCs w:val="28"/>
        </w:rPr>
        <w:t xml:space="preserve">9- What </w:t>
      </w:r>
      <w:proofErr w:type="gramStart"/>
      <w:r w:rsidRPr="00E27429">
        <w:rPr>
          <w:rStyle w:val="Emphasis"/>
          <w:rFonts w:asciiTheme="majorBidi" w:hAnsiTheme="majorBidi"/>
          <w:sz w:val="28"/>
          <w:szCs w:val="28"/>
        </w:rPr>
        <w:t>are the importance</w:t>
      </w:r>
      <w:proofErr w:type="gramEnd"/>
      <w:r w:rsidRPr="00E27429">
        <w:rPr>
          <w:rStyle w:val="Emphasis"/>
          <w:rFonts w:asciiTheme="majorBidi" w:hAnsiTheme="majorBidi"/>
          <w:sz w:val="28"/>
          <w:szCs w:val="28"/>
        </w:rPr>
        <w:t xml:space="preserve"> of organic matter? </w:t>
      </w:r>
    </w:p>
    <w:p w14:paraId="109BE114" w14:textId="77777777" w:rsidR="00421CE4" w:rsidRPr="00E27429" w:rsidRDefault="00421CE4" w:rsidP="00421CE4">
      <w:pPr>
        <w:pStyle w:val="Heading1"/>
        <w:bidi w:val="0"/>
        <w:rPr>
          <w:rStyle w:val="Emphasis"/>
          <w:rFonts w:asciiTheme="majorBidi" w:hAnsiTheme="majorBidi"/>
          <w:i w:val="0"/>
          <w:iCs w:val="0"/>
          <w:sz w:val="28"/>
          <w:szCs w:val="28"/>
        </w:rPr>
      </w:pPr>
      <w:r w:rsidRPr="00E27429">
        <w:rPr>
          <w:rStyle w:val="Emphasis"/>
          <w:rFonts w:asciiTheme="majorBidi" w:hAnsiTheme="majorBidi"/>
          <w:sz w:val="28"/>
          <w:szCs w:val="28"/>
        </w:rPr>
        <w:t xml:space="preserve">10- What </w:t>
      </w:r>
      <w:proofErr w:type="gramStart"/>
      <w:r w:rsidRPr="00E27429">
        <w:rPr>
          <w:rStyle w:val="Emphasis"/>
          <w:rFonts w:asciiTheme="majorBidi" w:hAnsiTheme="majorBidi"/>
          <w:sz w:val="28"/>
          <w:szCs w:val="28"/>
        </w:rPr>
        <w:t>are  the</w:t>
      </w:r>
      <w:proofErr w:type="gramEnd"/>
      <w:r w:rsidRPr="00E27429">
        <w:rPr>
          <w:rStyle w:val="Emphasis"/>
          <w:rFonts w:asciiTheme="majorBidi" w:hAnsiTheme="majorBidi"/>
          <w:sz w:val="28"/>
          <w:szCs w:val="28"/>
        </w:rPr>
        <w:t xml:space="preserve"> groups of </w:t>
      </w:r>
      <w:proofErr w:type="spellStart"/>
      <w:r w:rsidRPr="00E27429">
        <w:rPr>
          <w:rStyle w:val="Emphasis"/>
          <w:rFonts w:asciiTheme="majorBidi" w:hAnsiTheme="majorBidi"/>
          <w:sz w:val="28"/>
          <w:szCs w:val="28"/>
        </w:rPr>
        <w:t>mycorrhizas</w:t>
      </w:r>
      <w:proofErr w:type="spellEnd"/>
      <w:r w:rsidRPr="00E27429">
        <w:rPr>
          <w:rStyle w:val="Emphasis"/>
          <w:rFonts w:asciiTheme="majorBidi" w:hAnsiTheme="majorBidi"/>
          <w:sz w:val="28"/>
          <w:szCs w:val="28"/>
        </w:rPr>
        <w:t xml:space="preserve"> fungi? </w:t>
      </w:r>
      <w:proofErr w:type="gramStart"/>
      <w:r w:rsidRPr="00E27429">
        <w:rPr>
          <w:rStyle w:val="Emphasis"/>
          <w:rFonts w:asciiTheme="majorBidi" w:hAnsiTheme="majorBidi"/>
          <w:sz w:val="28"/>
          <w:szCs w:val="28"/>
        </w:rPr>
        <w:t>define</w:t>
      </w:r>
      <w:proofErr w:type="gramEnd"/>
      <w:r w:rsidRPr="00E27429">
        <w:rPr>
          <w:rStyle w:val="Emphasis"/>
          <w:rFonts w:asciiTheme="majorBidi" w:hAnsiTheme="majorBidi"/>
          <w:sz w:val="28"/>
          <w:szCs w:val="28"/>
        </w:rPr>
        <w:t xml:space="preserve"> them?</w:t>
      </w:r>
    </w:p>
    <w:p w14:paraId="471683AC" w14:textId="77777777" w:rsidR="00421CE4" w:rsidRPr="00E27429" w:rsidRDefault="00421CE4" w:rsidP="00421CE4">
      <w:pPr>
        <w:pStyle w:val="Heading1"/>
        <w:bidi w:val="0"/>
        <w:rPr>
          <w:rStyle w:val="Emphasis"/>
          <w:rFonts w:asciiTheme="majorBidi" w:hAnsiTheme="majorBidi"/>
          <w:i w:val="0"/>
          <w:iCs w:val="0"/>
          <w:sz w:val="28"/>
          <w:szCs w:val="28"/>
        </w:rPr>
      </w:pPr>
      <w:r w:rsidRPr="00E27429">
        <w:rPr>
          <w:rStyle w:val="Emphasis"/>
          <w:rFonts w:asciiTheme="majorBidi" w:hAnsiTheme="majorBidi"/>
          <w:sz w:val="28"/>
          <w:szCs w:val="28"/>
        </w:rPr>
        <w:t>11- Soil moisture useful to the microorganisms in two ways, what are they?</w:t>
      </w:r>
    </w:p>
    <w:p w14:paraId="45C63B4B" w14:textId="77777777" w:rsidR="00421CE4" w:rsidRPr="00E27429" w:rsidRDefault="00421CE4" w:rsidP="00421CE4">
      <w:pPr>
        <w:pStyle w:val="Heading1"/>
        <w:bidi w:val="0"/>
        <w:rPr>
          <w:rStyle w:val="Emphasis"/>
          <w:rFonts w:asciiTheme="majorBidi" w:hAnsiTheme="majorBidi"/>
          <w:i w:val="0"/>
          <w:iCs w:val="0"/>
          <w:sz w:val="28"/>
          <w:szCs w:val="28"/>
        </w:rPr>
      </w:pPr>
      <w:r w:rsidRPr="00E27429">
        <w:rPr>
          <w:rStyle w:val="Emphasis"/>
          <w:rFonts w:asciiTheme="majorBidi" w:hAnsiTheme="majorBidi"/>
          <w:sz w:val="28"/>
          <w:szCs w:val="28"/>
        </w:rPr>
        <w:t xml:space="preserve">12- Soil bacteria based on shapes classified into 3 types? </w:t>
      </w:r>
      <w:proofErr w:type="gramStart"/>
      <w:r w:rsidRPr="00E27429">
        <w:rPr>
          <w:rStyle w:val="Emphasis"/>
          <w:rFonts w:asciiTheme="majorBidi" w:hAnsiTheme="majorBidi"/>
          <w:sz w:val="28"/>
          <w:szCs w:val="28"/>
        </w:rPr>
        <w:t>explain</w:t>
      </w:r>
      <w:proofErr w:type="gramEnd"/>
      <w:r w:rsidRPr="00E27429">
        <w:rPr>
          <w:rStyle w:val="Emphasis"/>
          <w:rFonts w:asciiTheme="majorBidi" w:hAnsiTheme="majorBidi"/>
          <w:sz w:val="28"/>
          <w:szCs w:val="28"/>
        </w:rPr>
        <w:t>?</w:t>
      </w:r>
    </w:p>
    <w:p w14:paraId="60DD95F8" w14:textId="77777777" w:rsidR="00421CE4" w:rsidRPr="00E27429" w:rsidRDefault="00421CE4" w:rsidP="00421CE4">
      <w:pPr>
        <w:rPr>
          <w:rStyle w:val="Strong"/>
          <w:rFonts w:asciiTheme="majorBidi" w:hAnsiTheme="majorBidi" w:cstheme="majorBidi"/>
          <w:sz w:val="28"/>
          <w:szCs w:val="28"/>
        </w:rPr>
      </w:pPr>
      <w:r w:rsidRPr="00E27429">
        <w:rPr>
          <w:rFonts w:asciiTheme="majorBidi" w:hAnsiTheme="majorBidi" w:cstheme="majorBidi"/>
          <w:b/>
          <w:bCs/>
          <w:sz w:val="28"/>
          <w:szCs w:val="28"/>
        </w:rPr>
        <w:t xml:space="preserve">13/ </w:t>
      </w:r>
      <w:r w:rsidRPr="00E27429">
        <w:rPr>
          <w:rStyle w:val="Strong"/>
          <w:rFonts w:asciiTheme="majorBidi" w:hAnsiTheme="majorBidi" w:cstheme="majorBidi"/>
          <w:sz w:val="28"/>
          <w:szCs w:val="28"/>
        </w:rPr>
        <w:t xml:space="preserve">Explain the roll of </w:t>
      </w:r>
      <w:proofErr w:type="spellStart"/>
      <w:r w:rsidRPr="00E27429">
        <w:rPr>
          <w:rStyle w:val="Strong"/>
          <w:rFonts w:asciiTheme="majorBidi" w:hAnsiTheme="majorBidi" w:cstheme="majorBidi"/>
          <w:sz w:val="28"/>
          <w:szCs w:val="28"/>
        </w:rPr>
        <w:t>mycorrhizal</w:t>
      </w:r>
      <w:proofErr w:type="spellEnd"/>
      <w:r w:rsidRPr="00E27429">
        <w:rPr>
          <w:rStyle w:val="Strong"/>
          <w:rFonts w:asciiTheme="majorBidi" w:hAnsiTheme="majorBidi" w:cstheme="majorBidi"/>
          <w:sz w:val="28"/>
          <w:szCs w:val="28"/>
        </w:rPr>
        <w:t xml:space="preserve"> fungi in soil?   </w:t>
      </w:r>
    </w:p>
    <w:p w14:paraId="2FCF3040" w14:textId="77777777" w:rsidR="00421CE4" w:rsidRPr="00E27429" w:rsidRDefault="00421CE4" w:rsidP="00421CE4">
      <w:pPr>
        <w:spacing w:after="0"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E27429">
        <w:rPr>
          <w:rStyle w:val="Strong"/>
          <w:rFonts w:asciiTheme="majorBidi" w:hAnsiTheme="majorBidi" w:cstheme="majorBidi"/>
          <w:sz w:val="28"/>
          <w:szCs w:val="28"/>
        </w:rPr>
        <w:t xml:space="preserve">14- </w:t>
      </w:r>
      <w:r w:rsidRPr="00E27429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Sign and symptoms of </w:t>
      </w:r>
      <w:proofErr w:type="spellStart"/>
      <w:r w:rsidRPr="00E27429">
        <w:rPr>
          <w:rFonts w:asciiTheme="majorBidi" w:hAnsiTheme="majorBidi" w:cstheme="majorBidi"/>
          <w:b/>
          <w:bCs/>
          <w:sz w:val="28"/>
          <w:szCs w:val="28"/>
        </w:rPr>
        <w:t>botulinium</w:t>
      </w:r>
      <w:proofErr w:type="spellEnd"/>
      <w:r w:rsidRPr="00E27429">
        <w:rPr>
          <w:rFonts w:asciiTheme="majorBidi" w:hAnsiTheme="majorBidi" w:cstheme="majorBidi"/>
          <w:b/>
          <w:bCs/>
          <w:sz w:val="28"/>
          <w:szCs w:val="28"/>
        </w:rPr>
        <w:t xml:space="preserve">                 </w:t>
      </w:r>
    </w:p>
    <w:p w14:paraId="3A7AC2F8" w14:textId="77777777" w:rsidR="00421CE4" w:rsidRPr="00E27429" w:rsidRDefault="00421CE4" w:rsidP="00421CE4">
      <w:pPr>
        <w:autoSpaceDE w:val="0"/>
        <w:autoSpaceDN w:val="0"/>
        <w:adjustRightInd w:val="0"/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E27429">
        <w:rPr>
          <w:rFonts w:asciiTheme="majorBidi" w:hAnsiTheme="majorBidi" w:cstheme="majorBidi"/>
          <w:b/>
          <w:bCs/>
          <w:sz w:val="28"/>
          <w:szCs w:val="28"/>
        </w:rPr>
        <w:t xml:space="preserve">  15- </w:t>
      </w:r>
      <w:proofErr w:type="spellStart"/>
      <w:proofErr w:type="gramStart"/>
      <w:r w:rsidRPr="00E27429">
        <w:rPr>
          <w:rFonts w:asciiTheme="majorBidi" w:hAnsiTheme="majorBidi" w:cstheme="majorBidi"/>
          <w:b/>
          <w:bCs/>
          <w:sz w:val="28"/>
          <w:szCs w:val="28"/>
        </w:rPr>
        <w:t>botulinium</w:t>
      </w:r>
      <w:proofErr w:type="spellEnd"/>
      <w:proofErr w:type="gramEnd"/>
      <w:r w:rsidRPr="00E27429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E27429">
        <w:rPr>
          <w:rFonts w:asciiTheme="majorBidi" w:hAnsiTheme="majorBidi" w:cstheme="majorBidi"/>
          <w:b/>
          <w:bCs/>
          <w:sz w:val="28"/>
          <w:szCs w:val="28"/>
          <w:lang w:bidi="ar-IQ"/>
        </w:rPr>
        <w:t>Treatments includes</w:t>
      </w:r>
      <w:r w:rsidRPr="00E27429">
        <w:rPr>
          <w:rFonts w:asciiTheme="majorBidi" w:hAnsiTheme="majorBidi" w:cstheme="majorBidi"/>
          <w:b/>
          <w:bCs/>
          <w:sz w:val="28"/>
          <w:szCs w:val="28"/>
        </w:rPr>
        <w:t xml:space="preserve">  the following?    </w:t>
      </w:r>
    </w:p>
    <w:p w14:paraId="12967505" w14:textId="77777777" w:rsidR="00421CE4" w:rsidRPr="00E27429" w:rsidRDefault="00421CE4" w:rsidP="00421CE4">
      <w:pPr>
        <w:autoSpaceDE w:val="0"/>
        <w:autoSpaceDN w:val="0"/>
        <w:adjustRightInd w:val="0"/>
        <w:spacing w:line="36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E27429">
        <w:rPr>
          <w:rFonts w:asciiTheme="majorBidi" w:hAnsiTheme="majorBidi" w:cstheme="majorBidi"/>
          <w:b/>
          <w:bCs/>
          <w:sz w:val="28"/>
          <w:szCs w:val="28"/>
        </w:rPr>
        <w:t xml:space="preserve">16- </w:t>
      </w:r>
      <w:r w:rsidRPr="00E27429">
        <w:rPr>
          <w:rStyle w:val="mw-headline"/>
          <w:rFonts w:asciiTheme="majorBidi" w:hAnsiTheme="majorBidi" w:cstheme="majorBidi"/>
          <w:b/>
          <w:bCs/>
          <w:sz w:val="28"/>
          <w:szCs w:val="28"/>
          <w:lang w:val="en"/>
        </w:rPr>
        <w:t>What are</w:t>
      </w:r>
      <w:r w:rsidRPr="00E27429">
        <w:rPr>
          <w:rFonts w:asciiTheme="majorBidi" w:hAnsiTheme="majorBidi" w:cstheme="majorBidi"/>
          <w:b/>
          <w:bCs/>
          <w:sz w:val="28"/>
          <w:szCs w:val="28"/>
        </w:rPr>
        <w:t xml:space="preserve"> soils groups according to size?       </w:t>
      </w:r>
    </w:p>
    <w:p w14:paraId="3113FAE3" w14:textId="77777777" w:rsidR="00421CE4" w:rsidRPr="00E27429" w:rsidRDefault="00421CE4" w:rsidP="00421CE4">
      <w:pPr>
        <w:rPr>
          <w:rStyle w:val="Strong"/>
          <w:rFonts w:asciiTheme="majorBidi" w:hAnsiTheme="majorBidi" w:cstheme="majorBidi"/>
          <w:sz w:val="28"/>
          <w:szCs w:val="28"/>
        </w:rPr>
      </w:pPr>
      <w:r w:rsidRPr="00E27429">
        <w:rPr>
          <w:rStyle w:val="Strong"/>
          <w:rFonts w:asciiTheme="majorBidi" w:hAnsiTheme="majorBidi" w:cstheme="majorBidi"/>
          <w:sz w:val="28"/>
          <w:szCs w:val="28"/>
        </w:rPr>
        <w:t xml:space="preserve">  17-</w:t>
      </w:r>
      <w:r w:rsidRPr="00E27429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 </w:t>
      </w:r>
      <w:proofErr w:type="gramStart"/>
      <w:r w:rsidRPr="00E27429">
        <w:rPr>
          <w:rFonts w:asciiTheme="majorBidi" w:hAnsiTheme="majorBidi" w:cstheme="majorBidi"/>
          <w:b/>
          <w:bCs/>
          <w:color w:val="000000"/>
          <w:sz w:val="28"/>
          <w:szCs w:val="28"/>
        </w:rPr>
        <w:t>what</w:t>
      </w:r>
      <w:proofErr w:type="gramEnd"/>
      <w:r w:rsidRPr="00E27429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 are Bacteria Functions in soil</w:t>
      </w:r>
      <w:r w:rsidRPr="00E27429">
        <w:rPr>
          <w:rStyle w:val="Strong"/>
          <w:rFonts w:asciiTheme="majorBidi" w:hAnsiTheme="majorBidi" w:cstheme="majorBidi"/>
          <w:sz w:val="28"/>
          <w:szCs w:val="28"/>
        </w:rPr>
        <w:t xml:space="preserve">  </w:t>
      </w:r>
    </w:p>
    <w:p w14:paraId="668CA789" w14:textId="77777777" w:rsidR="00421CE4" w:rsidRPr="00E27429" w:rsidRDefault="00421CE4" w:rsidP="00421CE4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E27429">
        <w:rPr>
          <w:rStyle w:val="Strong"/>
          <w:rFonts w:asciiTheme="majorBidi" w:hAnsiTheme="majorBidi" w:cstheme="majorBidi"/>
          <w:sz w:val="28"/>
          <w:szCs w:val="28"/>
        </w:rPr>
        <w:t>18-</w:t>
      </w:r>
      <w:r w:rsidRPr="00E27429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 </w:t>
      </w:r>
      <w:proofErr w:type="gramStart"/>
      <w:r w:rsidRPr="00E27429">
        <w:rPr>
          <w:rFonts w:asciiTheme="majorBidi" w:hAnsiTheme="majorBidi" w:cstheme="majorBidi"/>
          <w:b/>
          <w:bCs/>
          <w:sz w:val="28"/>
          <w:szCs w:val="28"/>
          <w:lang w:bidi="ar-IQ"/>
        </w:rPr>
        <w:t>what</w:t>
      </w:r>
      <w:proofErr w:type="gramEnd"/>
      <w:r w:rsidRPr="00E27429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 are </w:t>
      </w:r>
      <w:proofErr w:type="spellStart"/>
      <w:r w:rsidRPr="00E27429">
        <w:rPr>
          <w:rFonts w:asciiTheme="majorBidi" w:hAnsiTheme="majorBidi" w:cstheme="majorBidi"/>
          <w:b/>
          <w:bCs/>
          <w:sz w:val="28"/>
          <w:szCs w:val="28"/>
          <w:lang w:bidi="ar-IQ"/>
        </w:rPr>
        <w:t>gass</w:t>
      </w:r>
      <w:proofErr w:type="spellEnd"/>
      <w:r w:rsidRPr="00E27429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 </w:t>
      </w:r>
      <w:proofErr w:type="spellStart"/>
      <w:r w:rsidRPr="00E27429">
        <w:rPr>
          <w:rFonts w:asciiTheme="majorBidi" w:hAnsiTheme="majorBidi" w:cstheme="majorBidi"/>
          <w:b/>
          <w:bCs/>
          <w:sz w:val="28"/>
          <w:szCs w:val="28"/>
          <w:lang w:bidi="ar-IQ"/>
        </w:rPr>
        <w:t>gangareen</w:t>
      </w:r>
      <w:proofErr w:type="spellEnd"/>
      <w:r w:rsidRPr="00E27429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 Source ?</w:t>
      </w:r>
    </w:p>
    <w:p w14:paraId="3D042124" w14:textId="77777777" w:rsidR="00421CE4" w:rsidRPr="00E27429" w:rsidRDefault="00421CE4" w:rsidP="00421CE4">
      <w:pPr>
        <w:pStyle w:val="NoSpacing"/>
        <w:rPr>
          <w:rStyle w:val="Strong"/>
          <w:rFonts w:asciiTheme="majorBidi" w:hAnsiTheme="majorBidi" w:cstheme="majorBidi"/>
          <w:sz w:val="28"/>
          <w:szCs w:val="28"/>
        </w:rPr>
      </w:pPr>
      <w:r w:rsidRPr="00E27429">
        <w:rPr>
          <w:rStyle w:val="Strong"/>
          <w:rFonts w:asciiTheme="majorBidi" w:hAnsiTheme="majorBidi" w:cstheme="majorBidi"/>
          <w:sz w:val="28"/>
          <w:szCs w:val="28"/>
        </w:rPr>
        <w:t>-----------------------------------------------------------------------------------------</w:t>
      </w:r>
    </w:p>
    <w:p w14:paraId="62782AE8" w14:textId="77777777" w:rsidR="00421CE4" w:rsidRPr="00E27429" w:rsidRDefault="00421CE4" w:rsidP="00421CE4">
      <w:pPr>
        <w:pStyle w:val="NoSpacing"/>
        <w:rPr>
          <w:rStyle w:val="Strong"/>
          <w:rFonts w:asciiTheme="majorBidi" w:hAnsiTheme="majorBidi" w:cstheme="majorBidi"/>
          <w:sz w:val="28"/>
          <w:szCs w:val="28"/>
        </w:rPr>
      </w:pPr>
    </w:p>
    <w:p w14:paraId="3712F567" w14:textId="77777777" w:rsidR="00421CE4" w:rsidRPr="00E27429" w:rsidRDefault="00421CE4" w:rsidP="00421CE4">
      <w:pPr>
        <w:pStyle w:val="NoSpacing"/>
        <w:rPr>
          <w:rStyle w:val="Strong"/>
          <w:rFonts w:asciiTheme="majorBidi" w:hAnsiTheme="majorBidi" w:cstheme="majorBidi"/>
          <w:sz w:val="28"/>
          <w:szCs w:val="28"/>
        </w:rPr>
      </w:pPr>
      <w:r w:rsidRPr="00E27429">
        <w:rPr>
          <w:rStyle w:val="Strong"/>
          <w:rFonts w:asciiTheme="majorBidi" w:hAnsiTheme="majorBidi" w:cstheme="majorBidi"/>
          <w:sz w:val="28"/>
          <w:szCs w:val="28"/>
        </w:rPr>
        <w:t xml:space="preserve">Q19) Fill the following blanks with suitable answers: -                                                     </w:t>
      </w:r>
    </w:p>
    <w:p w14:paraId="6D5D3234" w14:textId="77777777" w:rsidR="00421CE4" w:rsidRPr="00E27429" w:rsidRDefault="00421CE4" w:rsidP="00421CE4">
      <w:pPr>
        <w:pStyle w:val="Heading1"/>
        <w:bidi w:val="0"/>
        <w:rPr>
          <w:rStyle w:val="Emphasis"/>
          <w:rFonts w:asciiTheme="majorBidi" w:hAnsiTheme="majorBidi"/>
          <w:i w:val="0"/>
          <w:iCs w:val="0"/>
          <w:sz w:val="28"/>
          <w:szCs w:val="28"/>
        </w:rPr>
      </w:pPr>
      <w:proofErr w:type="gramStart"/>
      <w:r w:rsidRPr="00E27429">
        <w:rPr>
          <w:rStyle w:val="Emphasis"/>
          <w:rFonts w:asciiTheme="majorBidi" w:hAnsiTheme="majorBidi"/>
          <w:sz w:val="28"/>
          <w:szCs w:val="28"/>
        </w:rPr>
        <w:lastRenderedPageBreak/>
        <w:t>1-  --------</w:t>
      </w:r>
      <w:proofErr w:type="gramEnd"/>
      <w:r w:rsidRPr="00E27429">
        <w:rPr>
          <w:rStyle w:val="Emphasis"/>
          <w:rFonts w:asciiTheme="majorBidi" w:hAnsiTheme="majorBidi"/>
          <w:sz w:val="28"/>
          <w:szCs w:val="28"/>
        </w:rPr>
        <w:t xml:space="preserve"> bacterial colonies cleanup and degradation oil spills in the ocean, known as one of the --------- </w:t>
      </w:r>
    </w:p>
    <w:p w14:paraId="2B5BE12A" w14:textId="77777777" w:rsidR="00421CE4" w:rsidRPr="00E27429" w:rsidRDefault="00421CE4" w:rsidP="00421CE4">
      <w:pPr>
        <w:pStyle w:val="Heading1"/>
        <w:bidi w:val="0"/>
        <w:rPr>
          <w:rStyle w:val="Emphasis"/>
          <w:rFonts w:asciiTheme="majorBidi" w:hAnsiTheme="majorBidi"/>
          <w:i w:val="0"/>
          <w:iCs w:val="0"/>
          <w:sz w:val="28"/>
          <w:szCs w:val="28"/>
        </w:rPr>
      </w:pPr>
      <w:r w:rsidRPr="00E27429">
        <w:rPr>
          <w:rStyle w:val="Emphasis"/>
          <w:rFonts w:asciiTheme="majorBidi" w:hAnsiTheme="majorBidi"/>
          <w:sz w:val="28"/>
          <w:szCs w:val="28"/>
        </w:rPr>
        <w:t xml:space="preserve">2- If soil particle size between (0.05 – 2 mm) it's called -----------.                                                                                           </w:t>
      </w:r>
    </w:p>
    <w:p w14:paraId="7ED9CDDD" w14:textId="77777777" w:rsidR="00421CE4" w:rsidRPr="00E27429" w:rsidRDefault="00421CE4" w:rsidP="00421CE4">
      <w:pPr>
        <w:pStyle w:val="Heading1"/>
        <w:bidi w:val="0"/>
        <w:rPr>
          <w:rStyle w:val="Emphasis"/>
          <w:rFonts w:asciiTheme="majorBidi" w:hAnsiTheme="majorBidi"/>
          <w:i w:val="0"/>
          <w:iCs w:val="0"/>
          <w:sz w:val="28"/>
          <w:szCs w:val="28"/>
        </w:rPr>
      </w:pPr>
      <w:r w:rsidRPr="00E27429">
        <w:rPr>
          <w:rStyle w:val="Emphasis"/>
          <w:rFonts w:asciiTheme="majorBidi" w:hAnsiTheme="majorBidi"/>
          <w:sz w:val="28"/>
          <w:szCs w:val="28"/>
        </w:rPr>
        <w:t xml:space="preserve">3- Clostridium </w:t>
      </w:r>
      <w:proofErr w:type="spellStart"/>
      <w:r w:rsidRPr="00E27429">
        <w:rPr>
          <w:rStyle w:val="Emphasis"/>
          <w:rFonts w:asciiTheme="majorBidi" w:hAnsiTheme="majorBidi"/>
          <w:sz w:val="28"/>
          <w:szCs w:val="28"/>
        </w:rPr>
        <w:t>tetani</w:t>
      </w:r>
      <w:proofErr w:type="spellEnd"/>
      <w:r w:rsidRPr="00E27429">
        <w:rPr>
          <w:rStyle w:val="Emphasis"/>
          <w:rFonts w:asciiTheme="majorBidi" w:hAnsiTheme="majorBidi"/>
          <w:sz w:val="28"/>
          <w:szCs w:val="28"/>
        </w:rPr>
        <w:t xml:space="preserve"> produces a biological toxin called---------- causative agent of --------- disease.</w:t>
      </w:r>
    </w:p>
    <w:p w14:paraId="04BB8DAD" w14:textId="77777777" w:rsidR="00421CE4" w:rsidRPr="00E27429" w:rsidRDefault="00421CE4" w:rsidP="00421CE4">
      <w:pPr>
        <w:pStyle w:val="Heading1"/>
        <w:bidi w:val="0"/>
        <w:rPr>
          <w:rStyle w:val="Emphasis"/>
          <w:rFonts w:asciiTheme="majorBidi" w:hAnsiTheme="majorBidi"/>
          <w:i w:val="0"/>
          <w:iCs w:val="0"/>
          <w:sz w:val="28"/>
          <w:szCs w:val="28"/>
        </w:rPr>
      </w:pPr>
      <w:r w:rsidRPr="00E27429">
        <w:rPr>
          <w:rStyle w:val="Emphasis"/>
          <w:rFonts w:asciiTheme="majorBidi" w:hAnsiTheme="majorBidi"/>
          <w:sz w:val="28"/>
          <w:szCs w:val="28"/>
        </w:rPr>
        <w:t xml:space="preserve">4- Gram (-) bacteria are ---------in size and tend to be --------to water stress. </w:t>
      </w:r>
    </w:p>
    <w:p w14:paraId="2A36D906" w14:textId="77777777" w:rsidR="00421CE4" w:rsidRPr="00E27429" w:rsidRDefault="00421CE4" w:rsidP="00421CE4">
      <w:pPr>
        <w:pStyle w:val="Heading1"/>
        <w:bidi w:val="0"/>
        <w:rPr>
          <w:rStyle w:val="Emphasis"/>
          <w:rFonts w:asciiTheme="majorBidi" w:hAnsiTheme="majorBidi"/>
          <w:i w:val="0"/>
          <w:iCs w:val="0"/>
          <w:sz w:val="28"/>
          <w:szCs w:val="28"/>
        </w:rPr>
      </w:pPr>
      <w:r w:rsidRPr="00E27429">
        <w:rPr>
          <w:rStyle w:val="Emphasis"/>
          <w:rFonts w:asciiTheme="majorBidi" w:hAnsiTheme="majorBidi"/>
          <w:sz w:val="28"/>
          <w:szCs w:val="28"/>
        </w:rPr>
        <w:t xml:space="preserve">5-Anthrax is a zoonotic disease caused by bacteria of the species </w:t>
      </w:r>
      <w:proofErr w:type="gramStart"/>
      <w:r w:rsidRPr="00E27429">
        <w:rPr>
          <w:rStyle w:val="Emphasis"/>
          <w:rFonts w:asciiTheme="majorBidi" w:hAnsiTheme="majorBidi"/>
          <w:sz w:val="28"/>
          <w:szCs w:val="28"/>
        </w:rPr>
        <w:t>--------- .</w:t>
      </w:r>
      <w:proofErr w:type="gramEnd"/>
    </w:p>
    <w:p w14:paraId="15309758" w14:textId="77777777" w:rsidR="00421CE4" w:rsidRPr="00E27429" w:rsidRDefault="00421CE4" w:rsidP="00421CE4">
      <w:pPr>
        <w:pStyle w:val="Heading1"/>
        <w:bidi w:val="0"/>
        <w:rPr>
          <w:rStyle w:val="Emphasis"/>
          <w:rFonts w:asciiTheme="majorBidi" w:hAnsiTheme="majorBidi"/>
          <w:i w:val="0"/>
          <w:iCs w:val="0"/>
          <w:sz w:val="28"/>
          <w:szCs w:val="28"/>
        </w:rPr>
      </w:pPr>
      <w:r w:rsidRPr="00E27429">
        <w:rPr>
          <w:rStyle w:val="Emphasis"/>
          <w:rFonts w:asciiTheme="majorBidi" w:hAnsiTheme="majorBidi"/>
          <w:sz w:val="28"/>
          <w:szCs w:val="28"/>
        </w:rPr>
        <w:t xml:space="preserve">6- Mainly   Yeasts fungi reproduce asexually by ------------ </w:t>
      </w:r>
      <w:proofErr w:type="spellStart"/>
      <w:proofErr w:type="gramStart"/>
      <w:r w:rsidRPr="00E27429">
        <w:rPr>
          <w:rStyle w:val="Emphasis"/>
          <w:rFonts w:asciiTheme="majorBidi" w:hAnsiTheme="majorBidi"/>
          <w:sz w:val="28"/>
          <w:szCs w:val="28"/>
        </w:rPr>
        <w:t>and</w:t>
      </w:r>
      <w:proofErr w:type="spellEnd"/>
      <w:r w:rsidRPr="00E27429">
        <w:rPr>
          <w:rStyle w:val="Emphasis"/>
          <w:rFonts w:asciiTheme="majorBidi" w:hAnsiTheme="majorBidi"/>
          <w:sz w:val="28"/>
          <w:szCs w:val="28"/>
        </w:rPr>
        <w:t xml:space="preserve">  ------------</w:t>
      </w:r>
      <w:proofErr w:type="gramEnd"/>
      <w:r w:rsidRPr="00E27429">
        <w:rPr>
          <w:rStyle w:val="Emphasis"/>
          <w:rFonts w:asciiTheme="majorBidi" w:hAnsiTheme="majorBidi"/>
          <w:sz w:val="28"/>
          <w:szCs w:val="28"/>
        </w:rPr>
        <w:t xml:space="preserve"> .</w:t>
      </w:r>
    </w:p>
    <w:p w14:paraId="042ACE7C" w14:textId="77777777" w:rsidR="00421CE4" w:rsidRPr="00E27429" w:rsidRDefault="00421CE4" w:rsidP="00421CE4">
      <w:pPr>
        <w:autoSpaceDE w:val="0"/>
        <w:autoSpaceDN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E27429">
        <w:rPr>
          <w:rFonts w:asciiTheme="majorBidi" w:hAnsiTheme="majorBidi" w:cstheme="majorBidi"/>
          <w:b/>
          <w:bCs/>
          <w:sz w:val="28"/>
          <w:szCs w:val="28"/>
        </w:rPr>
        <w:t xml:space="preserve">7- Clostridium </w:t>
      </w:r>
      <w:proofErr w:type="spellStart"/>
      <w:r w:rsidRPr="00E27429">
        <w:rPr>
          <w:rFonts w:asciiTheme="majorBidi" w:hAnsiTheme="majorBidi" w:cstheme="majorBidi"/>
          <w:b/>
          <w:bCs/>
          <w:sz w:val="28"/>
          <w:szCs w:val="28"/>
        </w:rPr>
        <w:t>tetani</w:t>
      </w:r>
      <w:proofErr w:type="spellEnd"/>
      <w:r w:rsidRPr="00E27429">
        <w:rPr>
          <w:rFonts w:asciiTheme="majorBidi" w:hAnsiTheme="majorBidi" w:cstheme="majorBidi"/>
          <w:b/>
          <w:bCs/>
          <w:sz w:val="28"/>
          <w:szCs w:val="28"/>
        </w:rPr>
        <w:t xml:space="preserve"> produces a potent biological toxin called</w:t>
      </w:r>
    </w:p>
    <w:p w14:paraId="79401168" w14:textId="77777777" w:rsidR="00421CE4" w:rsidRPr="00E27429" w:rsidRDefault="00421CE4" w:rsidP="00421CE4">
      <w:pPr>
        <w:autoSpaceDE w:val="0"/>
        <w:autoSpaceDN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E27429">
        <w:rPr>
          <w:rFonts w:asciiTheme="majorBidi" w:hAnsiTheme="majorBidi" w:cstheme="majorBidi"/>
          <w:b/>
          <w:bCs/>
          <w:sz w:val="28"/>
          <w:szCs w:val="28"/>
        </w:rPr>
        <w:t xml:space="preserve">---------------- </w:t>
      </w:r>
      <w:proofErr w:type="gramStart"/>
      <w:r w:rsidRPr="00E27429">
        <w:rPr>
          <w:rFonts w:asciiTheme="majorBidi" w:hAnsiTheme="majorBidi" w:cstheme="majorBidi"/>
          <w:b/>
          <w:bCs/>
          <w:sz w:val="28"/>
          <w:szCs w:val="28"/>
        </w:rPr>
        <w:t>causative</w:t>
      </w:r>
      <w:proofErr w:type="gramEnd"/>
      <w:r w:rsidRPr="00E27429">
        <w:rPr>
          <w:rFonts w:asciiTheme="majorBidi" w:hAnsiTheme="majorBidi" w:cstheme="majorBidi"/>
          <w:b/>
          <w:bCs/>
          <w:sz w:val="28"/>
          <w:szCs w:val="28"/>
        </w:rPr>
        <w:t xml:space="preserve"> agent of --------------- disease.</w:t>
      </w:r>
    </w:p>
    <w:p w14:paraId="29E8C2FC" w14:textId="77777777" w:rsidR="00421CE4" w:rsidRPr="00E27429" w:rsidRDefault="00421CE4" w:rsidP="00421CE4">
      <w:pPr>
        <w:autoSpaceDE w:val="0"/>
        <w:autoSpaceDN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E27429">
        <w:rPr>
          <w:rFonts w:asciiTheme="majorBidi" w:hAnsiTheme="majorBidi" w:cstheme="majorBidi"/>
          <w:b/>
          <w:bCs/>
          <w:sz w:val="28"/>
          <w:szCs w:val="28"/>
        </w:rPr>
        <w:t xml:space="preserve">8- The causative agent of gas gangrene is bacterium </w:t>
      </w:r>
      <w:proofErr w:type="gramStart"/>
      <w:r w:rsidRPr="00E27429">
        <w:rPr>
          <w:rFonts w:asciiTheme="majorBidi" w:hAnsiTheme="majorBidi" w:cstheme="majorBidi"/>
          <w:b/>
          <w:bCs/>
          <w:sz w:val="28"/>
          <w:szCs w:val="28"/>
        </w:rPr>
        <w:t>------------ .</w:t>
      </w:r>
      <w:proofErr w:type="gramEnd"/>
    </w:p>
    <w:p w14:paraId="618D0F4B" w14:textId="77777777" w:rsidR="00421CE4" w:rsidRPr="00E27429" w:rsidRDefault="00421CE4" w:rsidP="00421CE4">
      <w:pPr>
        <w:autoSpaceDE w:val="0"/>
        <w:autoSpaceDN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E27429">
        <w:rPr>
          <w:rFonts w:asciiTheme="majorBidi" w:hAnsiTheme="majorBidi" w:cstheme="majorBidi"/>
          <w:b/>
          <w:bCs/>
          <w:sz w:val="28"/>
          <w:szCs w:val="28"/>
        </w:rPr>
        <w:t xml:space="preserve">9- Populations of soil bacteria change rapidly depending on --------------- </w:t>
      </w:r>
    </w:p>
    <w:p w14:paraId="7B90909A" w14:textId="77777777" w:rsidR="00421CE4" w:rsidRPr="00E27429" w:rsidRDefault="00421CE4" w:rsidP="00421CE4">
      <w:pPr>
        <w:autoSpaceDE w:val="0"/>
        <w:autoSpaceDN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  <w:r w:rsidRPr="00E27429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proofErr w:type="gramStart"/>
      <w:r w:rsidRPr="00E27429">
        <w:rPr>
          <w:rFonts w:asciiTheme="majorBidi" w:hAnsiTheme="majorBidi" w:cstheme="majorBidi"/>
          <w:b/>
          <w:bCs/>
          <w:sz w:val="28"/>
          <w:szCs w:val="28"/>
        </w:rPr>
        <w:t>and</w:t>
      </w:r>
      <w:proofErr w:type="gramEnd"/>
      <w:r w:rsidRPr="00E27429">
        <w:rPr>
          <w:rFonts w:asciiTheme="majorBidi" w:hAnsiTheme="majorBidi" w:cstheme="majorBidi"/>
          <w:b/>
          <w:bCs/>
          <w:sz w:val="28"/>
          <w:szCs w:val="28"/>
        </w:rPr>
        <w:t xml:space="preserve"> ---------------.</w:t>
      </w:r>
    </w:p>
    <w:p w14:paraId="74085469" w14:textId="77777777" w:rsidR="00421CE4" w:rsidRPr="00E27429" w:rsidRDefault="00421CE4" w:rsidP="00421CE4">
      <w:pPr>
        <w:autoSpaceDE w:val="0"/>
        <w:autoSpaceDN w:val="0"/>
        <w:adjustRightInd w:val="0"/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E27429">
        <w:rPr>
          <w:rFonts w:asciiTheme="majorBidi" w:hAnsiTheme="majorBidi" w:cstheme="majorBidi"/>
          <w:b/>
          <w:bCs/>
          <w:sz w:val="28"/>
          <w:szCs w:val="28"/>
        </w:rPr>
        <w:t xml:space="preserve">10-There are two </w:t>
      </w:r>
      <w:proofErr w:type="spellStart"/>
      <w:r w:rsidRPr="00E27429">
        <w:rPr>
          <w:rFonts w:asciiTheme="majorBidi" w:hAnsiTheme="majorBidi" w:cstheme="majorBidi"/>
          <w:b/>
          <w:bCs/>
          <w:sz w:val="28"/>
          <w:szCs w:val="28"/>
        </w:rPr>
        <w:t>mycorrhizal</w:t>
      </w:r>
      <w:proofErr w:type="spellEnd"/>
      <w:r w:rsidRPr="00E27429">
        <w:rPr>
          <w:rFonts w:asciiTheme="majorBidi" w:hAnsiTheme="majorBidi" w:cstheme="majorBidi"/>
          <w:b/>
          <w:bCs/>
          <w:sz w:val="28"/>
          <w:szCs w:val="28"/>
        </w:rPr>
        <w:t xml:space="preserve"> groups: </w:t>
      </w:r>
      <w:r w:rsidRPr="00E27429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 ----------------- and ----------------.                                                                                                       </w:t>
      </w:r>
    </w:p>
    <w:p w14:paraId="7E9B32B5" w14:textId="77777777" w:rsidR="00421CE4" w:rsidRPr="00E27429" w:rsidRDefault="00421CE4" w:rsidP="00421CE4">
      <w:pPr>
        <w:autoSpaceDE w:val="0"/>
        <w:autoSpaceDN w:val="0"/>
        <w:adjustRightInd w:val="0"/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  <w:r w:rsidRPr="00E27429">
        <w:rPr>
          <w:rFonts w:asciiTheme="majorBidi" w:hAnsiTheme="majorBidi" w:cstheme="majorBidi"/>
          <w:b/>
          <w:bCs/>
          <w:color w:val="000000"/>
          <w:sz w:val="28"/>
          <w:szCs w:val="28"/>
        </w:rPr>
        <w:t>11-</w:t>
      </w:r>
      <w:proofErr w:type="gramStart"/>
      <w:r w:rsidRPr="00E27429">
        <w:rPr>
          <w:rFonts w:asciiTheme="majorBidi" w:hAnsiTheme="majorBidi" w:cstheme="majorBidi"/>
          <w:b/>
          <w:bCs/>
          <w:color w:val="000000"/>
          <w:sz w:val="28"/>
          <w:szCs w:val="28"/>
        </w:rPr>
        <w:t>Gram(</w:t>
      </w:r>
      <w:proofErr w:type="gramEnd"/>
      <w:r w:rsidRPr="00E27429">
        <w:rPr>
          <w:rFonts w:asciiTheme="majorBidi" w:hAnsiTheme="majorBidi" w:cstheme="majorBidi"/>
          <w:b/>
          <w:bCs/>
          <w:color w:val="000000"/>
          <w:sz w:val="28"/>
          <w:szCs w:val="28"/>
        </w:rPr>
        <w:t>+)bacteria are ---------in size and tend to be --------- to water stress.</w:t>
      </w:r>
    </w:p>
    <w:p w14:paraId="22F53F9E" w14:textId="77777777" w:rsidR="00421CE4" w:rsidRPr="00E27429" w:rsidRDefault="00421CE4" w:rsidP="00421CE4">
      <w:pPr>
        <w:autoSpaceDE w:val="0"/>
        <w:autoSpaceDN w:val="0"/>
        <w:adjustRightInd w:val="0"/>
        <w:rPr>
          <w:rFonts w:asciiTheme="majorBidi" w:hAnsiTheme="majorBidi" w:cstheme="majorBidi"/>
          <w:b/>
          <w:bCs/>
          <w:sz w:val="28"/>
          <w:szCs w:val="28"/>
        </w:rPr>
      </w:pPr>
      <w:r w:rsidRPr="00E27429">
        <w:rPr>
          <w:rFonts w:asciiTheme="majorBidi" w:hAnsiTheme="majorBidi" w:cstheme="majorBidi"/>
          <w:b/>
          <w:bCs/>
          <w:color w:val="000000"/>
          <w:sz w:val="28"/>
          <w:szCs w:val="28"/>
        </w:rPr>
        <w:t>12-</w:t>
      </w:r>
      <w:r w:rsidRPr="00E27429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Yeasts of the </w:t>
      </w:r>
      <w:hyperlink r:id="rId10" w:tooltip="Candida (genus)" w:history="1">
        <w:r w:rsidRPr="00E27429">
          <w:rPr>
            <w:rStyle w:val="Hyperlink"/>
            <w:rFonts w:asciiTheme="majorBidi" w:eastAsia="Arial Unicode MS" w:hAnsiTheme="majorBidi" w:cstheme="majorBidi"/>
            <w:b/>
            <w:bCs/>
            <w:sz w:val="28"/>
            <w:szCs w:val="28"/>
            <w:lang w:val="en"/>
          </w:rPr>
          <w:t>Candida</w:t>
        </w:r>
      </w:hyperlink>
      <w:r w:rsidRPr="00E27429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 genus </w:t>
      </w:r>
      <w:proofErr w:type="gramStart"/>
      <w:r w:rsidRPr="00E27429">
        <w:rPr>
          <w:rFonts w:asciiTheme="majorBidi" w:hAnsiTheme="majorBidi" w:cstheme="majorBidi"/>
          <w:b/>
          <w:bCs/>
          <w:sz w:val="28"/>
          <w:szCs w:val="28"/>
          <w:lang w:val="en"/>
        </w:rPr>
        <w:t>causes</w:t>
      </w:r>
      <w:proofErr w:type="gramEnd"/>
      <w:r w:rsidRPr="00E27429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 </w:t>
      </w:r>
      <w:hyperlink r:id="rId11" w:tooltip="Oral candidiasis" w:history="1">
        <w:r w:rsidRPr="00E27429">
          <w:rPr>
            <w:rStyle w:val="Hyperlink"/>
            <w:rFonts w:asciiTheme="majorBidi" w:eastAsia="Arial Unicode MS" w:hAnsiTheme="majorBidi" w:cstheme="majorBidi"/>
            <w:b/>
            <w:bCs/>
            <w:sz w:val="28"/>
            <w:szCs w:val="28"/>
            <w:lang w:val="en"/>
          </w:rPr>
          <w:t>oral</w:t>
        </w:r>
      </w:hyperlink>
      <w:r w:rsidRPr="00E27429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 and </w:t>
      </w:r>
      <w:hyperlink r:id="rId12" w:tooltip="Vaginal infection" w:history="1">
        <w:r w:rsidRPr="00E27429">
          <w:rPr>
            <w:rStyle w:val="Hyperlink"/>
            <w:rFonts w:asciiTheme="majorBidi" w:eastAsia="Arial Unicode MS" w:hAnsiTheme="majorBidi" w:cstheme="majorBidi"/>
            <w:b/>
            <w:bCs/>
            <w:sz w:val="28"/>
            <w:szCs w:val="28"/>
            <w:lang w:val="en"/>
          </w:rPr>
          <w:t>sexual infections</w:t>
        </w:r>
      </w:hyperlink>
      <w:r w:rsidRPr="00E27429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 in humans, known as </w:t>
      </w:r>
      <w:r w:rsidRPr="00E27429">
        <w:rPr>
          <w:rFonts w:asciiTheme="majorBidi" w:hAnsiTheme="majorBidi" w:cstheme="majorBidi"/>
          <w:b/>
          <w:bCs/>
          <w:sz w:val="28"/>
          <w:szCs w:val="28"/>
        </w:rPr>
        <w:t>----------------.</w:t>
      </w:r>
    </w:p>
    <w:p w14:paraId="35965F99" w14:textId="77777777" w:rsidR="00421CE4" w:rsidRPr="00E27429" w:rsidRDefault="00421CE4" w:rsidP="00421CE4">
      <w:pPr>
        <w:autoSpaceDE w:val="0"/>
        <w:autoSpaceDN w:val="0"/>
        <w:adjustRightInd w:val="0"/>
        <w:rPr>
          <w:rFonts w:asciiTheme="majorBidi" w:hAnsiTheme="majorBidi" w:cstheme="majorBidi"/>
          <w:b/>
          <w:bCs/>
          <w:sz w:val="28"/>
          <w:szCs w:val="28"/>
        </w:rPr>
      </w:pPr>
      <w:r w:rsidRPr="00E27429">
        <w:rPr>
          <w:rFonts w:asciiTheme="majorBidi" w:hAnsiTheme="majorBidi" w:cstheme="majorBidi"/>
          <w:b/>
          <w:bCs/>
          <w:sz w:val="28"/>
          <w:szCs w:val="28"/>
        </w:rPr>
        <w:t>13-Botulism disease caused by bacterium ----------- and</w:t>
      </w:r>
      <w:r w:rsidRPr="00E27429">
        <w:rPr>
          <w:rFonts w:asciiTheme="majorBidi" w:hAnsiTheme="majorBidi" w:cstheme="majorBidi"/>
          <w:sz w:val="28"/>
          <w:szCs w:val="28"/>
        </w:rPr>
        <w:t xml:space="preserve"> </w:t>
      </w:r>
      <w:r w:rsidRPr="00E27429">
        <w:rPr>
          <w:rFonts w:asciiTheme="majorBidi" w:hAnsiTheme="majorBidi" w:cstheme="majorBidi"/>
          <w:b/>
          <w:bCs/>
          <w:sz w:val="28"/>
          <w:szCs w:val="28"/>
        </w:rPr>
        <w:t>has ability to produce the neurotoxin -------------.</w:t>
      </w:r>
    </w:p>
    <w:p w14:paraId="64DE4A32" w14:textId="77777777" w:rsidR="00421CE4" w:rsidRPr="00E27429" w:rsidRDefault="00421CE4" w:rsidP="00421CE4">
      <w:pPr>
        <w:autoSpaceDE w:val="0"/>
        <w:autoSpaceDN w:val="0"/>
        <w:adjustRightInd w:val="0"/>
        <w:rPr>
          <w:rStyle w:val="Strong"/>
          <w:rFonts w:asciiTheme="majorBidi" w:hAnsiTheme="majorBidi" w:cstheme="majorBidi"/>
          <w:sz w:val="28"/>
          <w:szCs w:val="28"/>
        </w:rPr>
      </w:pPr>
      <w:r w:rsidRPr="00E27429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</w:p>
    <w:p w14:paraId="3ED1434B" w14:textId="77777777" w:rsidR="00421CE4" w:rsidRPr="00E27429" w:rsidRDefault="00421CE4" w:rsidP="00421CE4">
      <w:pPr>
        <w:pStyle w:val="NoSpacing"/>
        <w:rPr>
          <w:rStyle w:val="Strong"/>
          <w:rFonts w:asciiTheme="majorBidi" w:hAnsiTheme="majorBidi" w:cstheme="majorBidi"/>
          <w:sz w:val="28"/>
          <w:szCs w:val="28"/>
        </w:rPr>
      </w:pPr>
      <w:r w:rsidRPr="00E27429">
        <w:rPr>
          <w:rStyle w:val="Strong"/>
          <w:rFonts w:asciiTheme="majorBidi" w:hAnsiTheme="majorBidi" w:cstheme="majorBidi"/>
          <w:sz w:val="28"/>
          <w:szCs w:val="28"/>
        </w:rPr>
        <w:t xml:space="preserve">Q/ 20 Write true or false for the following: -                                                                       </w:t>
      </w:r>
    </w:p>
    <w:p w14:paraId="7D0F79FF" w14:textId="77777777" w:rsidR="00421CE4" w:rsidRPr="00E27429" w:rsidRDefault="00421CE4" w:rsidP="00421CE4">
      <w:pPr>
        <w:pStyle w:val="NoSpacing"/>
        <w:rPr>
          <w:rStyle w:val="Strong"/>
          <w:rFonts w:asciiTheme="majorBidi" w:hAnsiTheme="majorBidi" w:cstheme="majorBidi"/>
          <w:sz w:val="28"/>
          <w:szCs w:val="28"/>
        </w:rPr>
      </w:pPr>
      <w:r w:rsidRPr="00E27429">
        <w:rPr>
          <w:rStyle w:val="Strong"/>
          <w:rFonts w:asciiTheme="majorBidi" w:hAnsiTheme="majorBidi" w:cstheme="majorBidi"/>
          <w:sz w:val="28"/>
          <w:szCs w:val="28"/>
        </w:rPr>
        <w:t xml:space="preserve">      </w:t>
      </w:r>
    </w:p>
    <w:p w14:paraId="55C81F1A" w14:textId="77777777" w:rsidR="00421CE4" w:rsidRPr="00E27429" w:rsidRDefault="00421CE4" w:rsidP="00421CE4">
      <w:pPr>
        <w:pStyle w:val="NoSpacing"/>
        <w:rPr>
          <w:rStyle w:val="Strong"/>
          <w:rFonts w:asciiTheme="majorBidi" w:hAnsiTheme="majorBidi" w:cstheme="majorBidi"/>
          <w:sz w:val="28"/>
          <w:szCs w:val="28"/>
        </w:rPr>
      </w:pPr>
      <w:r w:rsidRPr="00E27429">
        <w:rPr>
          <w:rStyle w:val="Strong"/>
          <w:rFonts w:asciiTheme="majorBidi" w:hAnsiTheme="majorBidi" w:cstheme="majorBidi"/>
          <w:sz w:val="28"/>
          <w:szCs w:val="28"/>
        </w:rPr>
        <w:t>1-</w:t>
      </w:r>
      <w:r w:rsidRPr="00E27429">
        <w:rPr>
          <w:rStyle w:val="Emphasis"/>
          <w:rFonts w:asciiTheme="majorBidi" w:hAnsiTheme="majorBidi" w:cstheme="majorBidi"/>
          <w:b/>
          <w:bCs/>
          <w:sz w:val="28"/>
          <w:szCs w:val="28"/>
        </w:rPr>
        <w:t xml:space="preserve"> </w:t>
      </w:r>
      <w:proofErr w:type="spellStart"/>
      <w:r w:rsidRPr="00E27429">
        <w:rPr>
          <w:rStyle w:val="Emphasis"/>
          <w:rFonts w:asciiTheme="majorBidi" w:hAnsiTheme="majorBidi" w:cstheme="majorBidi"/>
          <w:b/>
          <w:bCs/>
          <w:sz w:val="28"/>
          <w:szCs w:val="28"/>
        </w:rPr>
        <w:t>Endomycorrhizas</w:t>
      </w:r>
      <w:proofErr w:type="spellEnd"/>
      <w:r w:rsidRPr="00E27429">
        <w:rPr>
          <w:rFonts w:asciiTheme="majorBidi" w:hAnsiTheme="majorBidi" w:cstheme="majorBidi"/>
          <w:b/>
          <w:bCs/>
          <w:sz w:val="28"/>
          <w:szCs w:val="28"/>
        </w:rPr>
        <w:t xml:space="preserve"> fungi live inside the cortical cells of the roots and also grow </w:t>
      </w:r>
      <w:proofErr w:type="spellStart"/>
      <w:r w:rsidRPr="00E27429">
        <w:rPr>
          <w:rFonts w:asciiTheme="majorBidi" w:hAnsiTheme="majorBidi" w:cstheme="majorBidi"/>
          <w:b/>
          <w:bCs/>
          <w:sz w:val="28"/>
          <w:szCs w:val="28"/>
        </w:rPr>
        <w:t>intercellularly</w:t>
      </w:r>
      <w:proofErr w:type="spellEnd"/>
      <w:r w:rsidRPr="00E27429">
        <w:rPr>
          <w:rFonts w:asciiTheme="majorBidi" w:hAnsiTheme="majorBidi" w:cstheme="majorBidi"/>
          <w:b/>
          <w:bCs/>
          <w:sz w:val="28"/>
          <w:szCs w:val="28"/>
        </w:rPr>
        <w:t>.</w:t>
      </w:r>
      <w:r w:rsidRPr="00E27429">
        <w:rPr>
          <w:rStyle w:val="Strong"/>
          <w:rFonts w:asciiTheme="majorBidi" w:hAnsiTheme="majorBidi" w:cstheme="majorBidi"/>
          <w:sz w:val="28"/>
          <w:szCs w:val="28"/>
        </w:rPr>
        <w:t xml:space="preserve">                                                                                          </w:t>
      </w:r>
    </w:p>
    <w:p w14:paraId="795DFED6" w14:textId="77777777" w:rsidR="00421CE4" w:rsidRPr="00E27429" w:rsidRDefault="00421CE4" w:rsidP="00421CE4">
      <w:pPr>
        <w:pStyle w:val="NoSpacing"/>
        <w:rPr>
          <w:rStyle w:val="Strong"/>
          <w:rFonts w:asciiTheme="majorBidi" w:hAnsiTheme="majorBidi" w:cstheme="majorBidi"/>
          <w:sz w:val="28"/>
          <w:szCs w:val="28"/>
        </w:rPr>
      </w:pPr>
    </w:p>
    <w:p w14:paraId="26064224" w14:textId="77777777" w:rsidR="00421CE4" w:rsidRPr="00E27429" w:rsidRDefault="00421CE4" w:rsidP="00421CE4">
      <w:pPr>
        <w:pStyle w:val="NoSpacing"/>
        <w:rPr>
          <w:rStyle w:val="Strong"/>
          <w:rFonts w:asciiTheme="majorBidi" w:hAnsiTheme="majorBidi" w:cstheme="majorBidi"/>
          <w:sz w:val="28"/>
          <w:szCs w:val="28"/>
        </w:rPr>
      </w:pPr>
      <w:r w:rsidRPr="00E27429">
        <w:rPr>
          <w:rStyle w:val="Strong"/>
          <w:rFonts w:asciiTheme="majorBidi" w:hAnsiTheme="majorBidi" w:cstheme="majorBidi"/>
          <w:sz w:val="28"/>
          <w:szCs w:val="28"/>
        </w:rPr>
        <w:t xml:space="preserve">2- Fungi thrive in acidic environments, while bacteria and </w:t>
      </w:r>
      <w:proofErr w:type="spellStart"/>
      <w:r w:rsidRPr="00E27429">
        <w:rPr>
          <w:rStyle w:val="Strong"/>
          <w:rFonts w:asciiTheme="majorBidi" w:hAnsiTheme="majorBidi" w:cstheme="majorBidi"/>
          <w:sz w:val="28"/>
          <w:szCs w:val="28"/>
        </w:rPr>
        <w:t>actinomycetes</w:t>
      </w:r>
      <w:proofErr w:type="spellEnd"/>
      <w:r w:rsidRPr="00E27429">
        <w:rPr>
          <w:rStyle w:val="Strong"/>
          <w:rFonts w:asciiTheme="majorBidi" w:hAnsiTheme="majorBidi" w:cstheme="majorBidi"/>
          <w:sz w:val="28"/>
          <w:szCs w:val="28"/>
        </w:rPr>
        <w:t xml:space="preserve"> cannot survive in acid.</w:t>
      </w:r>
    </w:p>
    <w:p w14:paraId="59243638" w14:textId="77777777" w:rsidR="00421CE4" w:rsidRPr="00E27429" w:rsidRDefault="00421CE4" w:rsidP="00421CE4">
      <w:pPr>
        <w:pStyle w:val="NoSpacing"/>
        <w:rPr>
          <w:rStyle w:val="Strong"/>
          <w:rFonts w:asciiTheme="majorBidi" w:hAnsiTheme="majorBidi" w:cstheme="majorBidi"/>
          <w:sz w:val="28"/>
          <w:szCs w:val="28"/>
        </w:rPr>
      </w:pPr>
    </w:p>
    <w:p w14:paraId="5D40E5B2" w14:textId="77777777" w:rsidR="00421CE4" w:rsidRPr="00E27429" w:rsidRDefault="00421CE4" w:rsidP="00421CE4">
      <w:pPr>
        <w:pStyle w:val="NoSpacing"/>
        <w:rPr>
          <w:rStyle w:val="Strong"/>
          <w:rFonts w:asciiTheme="majorBidi" w:hAnsiTheme="majorBidi" w:cstheme="majorBidi"/>
          <w:sz w:val="28"/>
          <w:szCs w:val="28"/>
        </w:rPr>
      </w:pPr>
      <w:r w:rsidRPr="00E27429">
        <w:rPr>
          <w:rStyle w:val="Strong"/>
          <w:rFonts w:asciiTheme="majorBidi" w:hAnsiTheme="majorBidi" w:cstheme="majorBidi"/>
          <w:sz w:val="28"/>
          <w:szCs w:val="28"/>
        </w:rPr>
        <w:t>3-</w:t>
      </w:r>
      <w:r w:rsidRPr="00E27429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E27429">
        <w:rPr>
          <w:rStyle w:val="Strong"/>
          <w:rFonts w:asciiTheme="majorBidi" w:hAnsiTheme="majorBidi" w:cstheme="majorBidi"/>
          <w:sz w:val="28"/>
          <w:szCs w:val="28"/>
        </w:rPr>
        <w:t>Organic matter ratio according to total volume of soil about 45</w:t>
      </w:r>
      <w:proofErr w:type="gramStart"/>
      <w:r w:rsidRPr="00E27429">
        <w:rPr>
          <w:rStyle w:val="Strong"/>
          <w:rFonts w:asciiTheme="majorBidi" w:hAnsiTheme="majorBidi" w:cstheme="majorBidi"/>
          <w:sz w:val="28"/>
          <w:szCs w:val="28"/>
        </w:rPr>
        <w:t>%  .</w:t>
      </w:r>
      <w:proofErr w:type="gramEnd"/>
      <w:r w:rsidRPr="00E27429">
        <w:rPr>
          <w:rStyle w:val="Strong"/>
          <w:rFonts w:asciiTheme="majorBidi" w:hAnsiTheme="majorBidi" w:cstheme="majorBidi"/>
          <w:sz w:val="28"/>
          <w:szCs w:val="28"/>
        </w:rPr>
        <w:t xml:space="preserve">                               </w:t>
      </w:r>
    </w:p>
    <w:p w14:paraId="1DB8D853" w14:textId="77777777" w:rsidR="00421CE4" w:rsidRPr="00E27429" w:rsidRDefault="00421CE4" w:rsidP="00421CE4">
      <w:pPr>
        <w:pStyle w:val="NoSpacing"/>
        <w:rPr>
          <w:rStyle w:val="Strong"/>
          <w:rFonts w:asciiTheme="majorBidi" w:hAnsiTheme="majorBidi" w:cstheme="majorBidi"/>
          <w:sz w:val="28"/>
          <w:szCs w:val="28"/>
        </w:rPr>
      </w:pPr>
    </w:p>
    <w:p w14:paraId="574FA8E4" w14:textId="77777777" w:rsidR="00421CE4" w:rsidRPr="00E27429" w:rsidRDefault="00421CE4" w:rsidP="00421CE4">
      <w:pPr>
        <w:pStyle w:val="NoSpacing"/>
        <w:rPr>
          <w:rStyle w:val="Strong"/>
          <w:rFonts w:asciiTheme="majorBidi" w:hAnsiTheme="majorBidi" w:cstheme="majorBidi"/>
          <w:sz w:val="28"/>
          <w:szCs w:val="28"/>
        </w:rPr>
      </w:pPr>
      <w:r w:rsidRPr="00E27429">
        <w:rPr>
          <w:rStyle w:val="Strong"/>
          <w:rFonts w:asciiTheme="majorBidi" w:hAnsiTheme="majorBidi" w:cstheme="majorBidi"/>
          <w:sz w:val="28"/>
          <w:szCs w:val="28"/>
        </w:rPr>
        <w:t>4- Sphere shaped bacteria are called bacilli.</w:t>
      </w:r>
    </w:p>
    <w:p w14:paraId="260F0A45" w14:textId="77777777" w:rsidR="00421CE4" w:rsidRPr="00E27429" w:rsidRDefault="00421CE4" w:rsidP="00421CE4">
      <w:pPr>
        <w:pStyle w:val="NoSpacing"/>
        <w:rPr>
          <w:rStyle w:val="Strong"/>
          <w:rFonts w:asciiTheme="majorBidi" w:hAnsiTheme="majorBidi" w:cstheme="majorBidi"/>
          <w:sz w:val="28"/>
          <w:szCs w:val="28"/>
        </w:rPr>
      </w:pPr>
    </w:p>
    <w:p w14:paraId="2A09D1EF" w14:textId="77777777" w:rsidR="00421CE4" w:rsidRPr="00E27429" w:rsidRDefault="00421CE4" w:rsidP="00421CE4">
      <w:pPr>
        <w:pStyle w:val="NoSpacing"/>
        <w:rPr>
          <w:rStyle w:val="Strong"/>
          <w:rFonts w:asciiTheme="majorBidi" w:hAnsiTheme="majorBidi" w:cstheme="majorBidi"/>
          <w:sz w:val="28"/>
          <w:szCs w:val="28"/>
        </w:rPr>
      </w:pPr>
      <w:r w:rsidRPr="00E27429">
        <w:rPr>
          <w:rStyle w:val="Strong"/>
          <w:rFonts w:asciiTheme="majorBidi" w:hAnsiTheme="majorBidi" w:cstheme="majorBidi"/>
          <w:sz w:val="28"/>
          <w:szCs w:val="28"/>
        </w:rPr>
        <w:t>5- Subsoil</w:t>
      </w:r>
      <w:r w:rsidRPr="00E27429">
        <w:rPr>
          <w:rFonts w:asciiTheme="majorBidi" w:hAnsiTheme="majorBidi" w:cstheme="majorBidi"/>
          <w:b/>
          <w:bCs/>
          <w:sz w:val="28"/>
          <w:szCs w:val="28"/>
        </w:rPr>
        <w:t xml:space="preserve"> is the darkest of all layers due to the presence of humus which makes the soil fertile</w:t>
      </w:r>
    </w:p>
    <w:p w14:paraId="55C781A2" w14:textId="77777777" w:rsidR="00421CE4" w:rsidRPr="00E27429" w:rsidRDefault="00421CE4" w:rsidP="00421CE4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09CF300E" w14:textId="77777777" w:rsidR="00132543" w:rsidRDefault="00B34A2A" w:rsidP="00B34A2A">
      <w:pPr>
        <w:pStyle w:val="NoSpacing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                                                                                                           </w:t>
      </w:r>
    </w:p>
    <w:p w14:paraId="0D27A6AA" w14:textId="1D0F44AB" w:rsidR="00B34A2A" w:rsidRPr="005D5898" w:rsidRDefault="00132543" w:rsidP="00B34A2A">
      <w:pPr>
        <w:pStyle w:val="NoSpacing"/>
        <w:rPr>
          <w:rStyle w:val="Strong"/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                                                                                                          </w:t>
      </w:r>
      <w:r w:rsidR="00B34A2A" w:rsidRPr="005D5898">
        <w:rPr>
          <w:rStyle w:val="Strong"/>
          <w:rFonts w:asciiTheme="majorBidi" w:hAnsiTheme="majorBidi" w:cstheme="majorBidi"/>
          <w:sz w:val="24"/>
          <w:szCs w:val="24"/>
        </w:rPr>
        <w:t xml:space="preserve">With my best wishes                                                                                                            </w:t>
      </w:r>
    </w:p>
    <w:p w14:paraId="57A72126" w14:textId="6B47E967" w:rsidR="00370803" w:rsidRPr="005D5898" w:rsidRDefault="00B34A2A" w:rsidP="00595726">
      <w:pPr>
        <w:pStyle w:val="NoSpacing"/>
        <w:jc w:val="center"/>
        <w:rPr>
          <w:rStyle w:val="Strong"/>
          <w:rFonts w:asciiTheme="majorBidi" w:hAnsiTheme="majorBidi" w:cstheme="majorBidi"/>
          <w:sz w:val="24"/>
          <w:szCs w:val="24"/>
        </w:rPr>
      </w:pPr>
      <w:r>
        <w:rPr>
          <w:rStyle w:val="Strong"/>
          <w:rFonts w:asciiTheme="majorBidi" w:hAnsiTheme="majorBidi" w:cstheme="majorBidi"/>
          <w:sz w:val="24"/>
          <w:szCs w:val="24"/>
        </w:rPr>
        <w:t xml:space="preserve">                                                                                    </w:t>
      </w:r>
      <w:r w:rsidRPr="005D5898">
        <w:rPr>
          <w:rStyle w:val="Strong"/>
          <w:rFonts w:asciiTheme="majorBidi" w:hAnsiTheme="majorBidi" w:cstheme="majorBidi"/>
          <w:sz w:val="24"/>
          <w:szCs w:val="24"/>
        </w:rPr>
        <w:t xml:space="preserve"> Dr. </w:t>
      </w:r>
      <w:proofErr w:type="spellStart"/>
      <w:r w:rsidRPr="005D5898">
        <w:rPr>
          <w:rStyle w:val="Strong"/>
          <w:rFonts w:asciiTheme="majorBidi" w:hAnsiTheme="majorBidi" w:cstheme="majorBidi"/>
          <w:sz w:val="24"/>
          <w:szCs w:val="24"/>
        </w:rPr>
        <w:t>Lubna</w:t>
      </w:r>
      <w:proofErr w:type="spellEnd"/>
      <w:r w:rsidRPr="005D5898">
        <w:rPr>
          <w:rStyle w:val="Strong"/>
          <w:rFonts w:asciiTheme="majorBidi" w:hAnsiTheme="majorBidi" w:cstheme="majorBidi"/>
          <w:sz w:val="24"/>
          <w:szCs w:val="24"/>
        </w:rPr>
        <w:t xml:space="preserve"> Ahmed </w:t>
      </w:r>
    </w:p>
    <w:sectPr w:rsidR="00370803" w:rsidRPr="005D5898" w:rsidSect="00160E87">
      <w:pgSz w:w="12240" w:h="15840"/>
      <w:pgMar w:top="1440" w:right="900" w:bottom="993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2CC8BE" w14:textId="77777777" w:rsidR="003A7077" w:rsidRDefault="003A7077" w:rsidP="00CE2956">
      <w:pPr>
        <w:spacing w:after="0" w:line="240" w:lineRule="auto"/>
      </w:pPr>
      <w:r>
        <w:separator/>
      </w:r>
    </w:p>
  </w:endnote>
  <w:endnote w:type="continuationSeparator" w:id="0">
    <w:p w14:paraId="2341B58B" w14:textId="77777777" w:rsidR="003A7077" w:rsidRDefault="003A7077" w:rsidP="00CE29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47 Condensed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oto Naskh Arabic UI">
    <w:altName w:val="Arial"/>
    <w:charset w:val="00"/>
    <w:family w:val="swiss"/>
    <w:pitch w:val="variable"/>
    <w:sig w:usb0="80002003" w:usb1="80002000" w:usb2="00000008" w:usb3="00000000" w:csb0="0000004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3C292A" w14:textId="77777777" w:rsidR="003A7077" w:rsidRDefault="003A7077" w:rsidP="00CE2956">
      <w:pPr>
        <w:spacing w:after="0" w:line="240" w:lineRule="auto"/>
      </w:pPr>
      <w:r>
        <w:separator/>
      </w:r>
    </w:p>
  </w:footnote>
  <w:footnote w:type="continuationSeparator" w:id="0">
    <w:p w14:paraId="470CA6DB" w14:textId="77777777" w:rsidR="003A7077" w:rsidRDefault="003A7077" w:rsidP="00CE29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9E79EB"/>
    <w:multiLevelType w:val="hybridMultilevel"/>
    <w:tmpl w:val="17521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5F14D6"/>
    <w:multiLevelType w:val="hybridMultilevel"/>
    <w:tmpl w:val="09D80716"/>
    <w:lvl w:ilvl="0" w:tplc="49522A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868E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98E8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C29E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5852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C86D7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1220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8418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C64E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17AF5BE1"/>
    <w:multiLevelType w:val="hybridMultilevel"/>
    <w:tmpl w:val="2EB4FABE"/>
    <w:lvl w:ilvl="0" w:tplc="E3DABC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069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329C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2A47A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3E89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8E4B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48F4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680F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161C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1B4C57C4"/>
    <w:multiLevelType w:val="hybridMultilevel"/>
    <w:tmpl w:val="942CE564"/>
    <w:lvl w:ilvl="0" w:tplc="C5689F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FE38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E03D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BEA8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ACA8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7CBC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08A9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5CFB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561A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F3148CE"/>
    <w:multiLevelType w:val="hybridMultilevel"/>
    <w:tmpl w:val="93B02FBC"/>
    <w:lvl w:ilvl="0" w:tplc="B02E78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14BE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BC2F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86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02DC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CE5D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4DC2F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8B8C8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3AE6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1835D46"/>
    <w:multiLevelType w:val="hybridMultilevel"/>
    <w:tmpl w:val="467EB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D52C9A"/>
    <w:multiLevelType w:val="hybridMultilevel"/>
    <w:tmpl w:val="9F32B880"/>
    <w:lvl w:ilvl="0" w:tplc="B4FA81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927C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1874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B4B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7561F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367F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8200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EA2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BEBE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04161DC"/>
    <w:multiLevelType w:val="hybridMultilevel"/>
    <w:tmpl w:val="F29CDD7A"/>
    <w:lvl w:ilvl="0" w:tplc="15BEA1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3E62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5082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88F0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7CE6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A84B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8823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1EA9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4C96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3A9F2041"/>
    <w:multiLevelType w:val="hybridMultilevel"/>
    <w:tmpl w:val="8214CE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8232FC"/>
    <w:multiLevelType w:val="hybridMultilevel"/>
    <w:tmpl w:val="3C2CB1E2"/>
    <w:lvl w:ilvl="0" w:tplc="CADAB4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A252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FCE2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6AD1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FE32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CA57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394C0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DA30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DCE3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465E46FA"/>
    <w:multiLevelType w:val="hybridMultilevel"/>
    <w:tmpl w:val="593CC572"/>
    <w:lvl w:ilvl="0" w:tplc="573640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EC51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D440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C8E3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F61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CC73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CAE9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5453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8405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>
    <w:nsid w:val="59CB0D36"/>
    <w:multiLevelType w:val="hybridMultilevel"/>
    <w:tmpl w:val="FAB8328A"/>
    <w:lvl w:ilvl="0" w:tplc="4B36C8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3BECB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D681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7C79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7E9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7A47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B61E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1C69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D006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5FFE530C"/>
    <w:multiLevelType w:val="hybridMultilevel"/>
    <w:tmpl w:val="95F0BC16"/>
    <w:lvl w:ilvl="0" w:tplc="0A8278F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44AF28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5ACCD22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CA182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9C224E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7CC46C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124FC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26CA5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0C951C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6506109"/>
    <w:multiLevelType w:val="hybridMultilevel"/>
    <w:tmpl w:val="BFF00B16"/>
    <w:lvl w:ilvl="0" w:tplc="B22496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9DC08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FB6E1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6087D2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B56E8F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E4271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8CAF9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8EA57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58F1C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68234CF3"/>
    <w:multiLevelType w:val="hybridMultilevel"/>
    <w:tmpl w:val="76900D72"/>
    <w:lvl w:ilvl="0" w:tplc="1408BB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BA75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BC13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D44D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B262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649E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89A41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60F4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02D7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>
    <w:nsid w:val="7C860628"/>
    <w:multiLevelType w:val="hybridMultilevel"/>
    <w:tmpl w:val="D076F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EB4204A"/>
    <w:multiLevelType w:val="hybridMultilevel"/>
    <w:tmpl w:val="EA7A106E"/>
    <w:lvl w:ilvl="0" w:tplc="9B3248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4CE7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3AAD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4663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7AF1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7085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2223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F25B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BAB0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4"/>
  </w:num>
  <w:num w:numId="2">
    <w:abstractNumId w:val="8"/>
  </w:num>
  <w:num w:numId="3">
    <w:abstractNumId w:val="10"/>
  </w:num>
  <w:num w:numId="4">
    <w:abstractNumId w:val="2"/>
  </w:num>
  <w:num w:numId="5">
    <w:abstractNumId w:val="3"/>
  </w:num>
  <w:num w:numId="6">
    <w:abstractNumId w:val="0"/>
  </w:num>
  <w:num w:numId="7">
    <w:abstractNumId w:val="1"/>
  </w:num>
  <w:num w:numId="8">
    <w:abstractNumId w:val="16"/>
  </w:num>
  <w:num w:numId="9">
    <w:abstractNumId w:val="11"/>
  </w:num>
  <w:num w:numId="10">
    <w:abstractNumId w:val="12"/>
  </w:num>
  <w:num w:numId="11">
    <w:abstractNumId w:val="13"/>
  </w:num>
  <w:num w:numId="12">
    <w:abstractNumId w:val="4"/>
  </w:num>
  <w:num w:numId="13">
    <w:abstractNumId w:val="9"/>
  </w:num>
  <w:num w:numId="14">
    <w:abstractNumId w:val="6"/>
  </w:num>
  <w:num w:numId="15">
    <w:abstractNumId w:val="5"/>
  </w:num>
  <w:num w:numId="16">
    <w:abstractNumId w:val="15"/>
  </w:num>
  <w:num w:numId="17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rY0tTAyMTAzN7VQ0lEKTi0uzszPAykwrgUAI5gtLCwAAAA="/>
  </w:docVars>
  <w:rsids>
    <w:rsidRoot w:val="000E0D60"/>
    <w:rsid w:val="00023C87"/>
    <w:rsid w:val="00025374"/>
    <w:rsid w:val="00025692"/>
    <w:rsid w:val="00046F33"/>
    <w:rsid w:val="000570FF"/>
    <w:rsid w:val="000608F2"/>
    <w:rsid w:val="00072E65"/>
    <w:rsid w:val="00082396"/>
    <w:rsid w:val="00093C7C"/>
    <w:rsid w:val="000A2494"/>
    <w:rsid w:val="000A309F"/>
    <w:rsid w:val="000A710B"/>
    <w:rsid w:val="000B0D36"/>
    <w:rsid w:val="000B1BD8"/>
    <w:rsid w:val="000B31CA"/>
    <w:rsid w:val="000B717C"/>
    <w:rsid w:val="000B7D76"/>
    <w:rsid w:val="000C2F9E"/>
    <w:rsid w:val="000C64DD"/>
    <w:rsid w:val="000E0D60"/>
    <w:rsid w:val="000F1869"/>
    <w:rsid w:val="00104AE3"/>
    <w:rsid w:val="001101D2"/>
    <w:rsid w:val="0013119B"/>
    <w:rsid w:val="00132543"/>
    <w:rsid w:val="00145865"/>
    <w:rsid w:val="00155114"/>
    <w:rsid w:val="001563A2"/>
    <w:rsid w:val="00160E87"/>
    <w:rsid w:val="0017446B"/>
    <w:rsid w:val="001759A8"/>
    <w:rsid w:val="00177554"/>
    <w:rsid w:val="0018335C"/>
    <w:rsid w:val="00191101"/>
    <w:rsid w:val="00195C3D"/>
    <w:rsid w:val="00195F7B"/>
    <w:rsid w:val="001A2827"/>
    <w:rsid w:val="001A5879"/>
    <w:rsid w:val="001B3743"/>
    <w:rsid w:val="001C5063"/>
    <w:rsid w:val="001D426E"/>
    <w:rsid w:val="001D574C"/>
    <w:rsid w:val="001D69E5"/>
    <w:rsid w:val="00213295"/>
    <w:rsid w:val="00216B29"/>
    <w:rsid w:val="00225604"/>
    <w:rsid w:val="0022786C"/>
    <w:rsid w:val="00227D19"/>
    <w:rsid w:val="00245A87"/>
    <w:rsid w:val="0025008A"/>
    <w:rsid w:val="0025122B"/>
    <w:rsid w:val="00253E7D"/>
    <w:rsid w:val="0026545D"/>
    <w:rsid w:val="00272520"/>
    <w:rsid w:val="00280678"/>
    <w:rsid w:val="00285EB8"/>
    <w:rsid w:val="00292364"/>
    <w:rsid w:val="00296D69"/>
    <w:rsid w:val="002A4343"/>
    <w:rsid w:val="002B4F45"/>
    <w:rsid w:val="002B751E"/>
    <w:rsid w:val="002C1797"/>
    <w:rsid w:val="002C6DBF"/>
    <w:rsid w:val="002D0365"/>
    <w:rsid w:val="002D31D1"/>
    <w:rsid w:val="002E1CA5"/>
    <w:rsid w:val="002E224A"/>
    <w:rsid w:val="002E44D5"/>
    <w:rsid w:val="002E78C5"/>
    <w:rsid w:val="002F4FA8"/>
    <w:rsid w:val="0030470D"/>
    <w:rsid w:val="00307E94"/>
    <w:rsid w:val="003147CB"/>
    <w:rsid w:val="00326E91"/>
    <w:rsid w:val="00334D77"/>
    <w:rsid w:val="00344E5F"/>
    <w:rsid w:val="00347BC8"/>
    <w:rsid w:val="003527FA"/>
    <w:rsid w:val="003577D7"/>
    <w:rsid w:val="0036058F"/>
    <w:rsid w:val="00362956"/>
    <w:rsid w:val="0036394E"/>
    <w:rsid w:val="00370803"/>
    <w:rsid w:val="00374953"/>
    <w:rsid w:val="00374D00"/>
    <w:rsid w:val="003A0408"/>
    <w:rsid w:val="003A4AA2"/>
    <w:rsid w:val="003A7077"/>
    <w:rsid w:val="003C2C62"/>
    <w:rsid w:val="003D0435"/>
    <w:rsid w:val="003D1AF6"/>
    <w:rsid w:val="003E0AF6"/>
    <w:rsid w:val="003E703A"/>
    <w:rsid w:val="003E7E12"/>
    <w:rsid w:val="003F315C"/>
    <w:rsid w:val="003F316B"/>
    <w:rsid w:val="003F3C9E"/>
    <w:rsid w:val="003F4D28"/>
    <w:rsid w:val="00404E82"/>
    <w:rsid w:val="00421CE4"/>
    <w:rsid w:val="004273F6"/>
    <w:rsid w:val="00431D85"/>
    <w:rsid w:val="0044255F"/>
    <w:rsid w:val="00451222"/>
    <w:rsid w:val="00451F5C"/>
    <w:rsid w:val="00452630"/>
    <w:rsid w:val="00454A33"/>
    <w:rsid w:val="00461188"/>
    <w:rsid w:val="00480B98"/>
    <w:rsid w:val="0048704E"/>
    <w:rsid w:val="004919FB"/>
    <w:rsid w:val="004B19D3"/>
    <w:rsid w:val="004C6478"/>
    <w:rsid w:val="004C6DCC"/>
    <w:rsid w:val="004D599D"/>
    <w:rsid w:val="004E1CB8"/>
    <w:rsid w:val="004F12F5"/>
    <w:rsid w:val="004F3F91"/>
    <w:rsid w:val="004F7965"/>
    <w:rsid w:val="00500566"/>
    <w:rsid w:val="00511B98"/>
    <w:rsid w:val="0051637A"/>
    <w:rsid w:val="0052719E"/>
    <w:rsid w:val="005442CC"/>
    <w:rsid w:val="00547C93"/>
    <w:rsid w:val="005511B8"/>
    <w:rsid w:val="005526C2"/>
    <w:rsid w:val="005609E6"/>
    <w:rsid w:val="00562D28"/>
    <w:rsid w:val="00564583"/>
    <w:rsid w:val="0056720F"/>
    <w:rsid w:val="0057466B"/>
    <w:rsid w:val="00575D5B"/>
    <w:rsid w:val="00576828"/>
    <w:rsid w:val="005871A8"/>
    <w:rsid w:val="00595726"/>
    <w:rsid w:val="005A7183"/>
    <w:rsid w:val="005B097D"/>
    <w:rsid w:val="005B1E39"/>
    <w:rsid w:val="005B798A"/>
    <w:rsid w:val="005C2AF3"/>
    <w:rsid w:val="005C3F9C"/>
    <w:rsid w:val="005C5807"/>
    <w:rsid w:val="005D1C97"/>
    <w:rsid w:val="005D5898"/>
    <w:rsid w:val="005E578B"/>
    <w:rsid w:val="005F59ED"/>
    <w:rsid w:val="005F77D5"/>
    <w:rsid w:val="00601143"/>
    <w:rsid w:val="00606D79"/>
    <w:rsid w:val="0061151E"/>
    <w:rsid w:val="00613288"/>
    <w:rsid w:val="00615D68"/>
    <w:rsid w:val="00633502"/>
    <w:rsid w:val="00635371"/>
    <w:rsid w:val="0063793A"/>
    <w:rsid w:val="00643216"/>
    <w:rsid w:val="00643A54"/>
    <w:rsid w:val="00646750"/>
    <w:rsid w:val="00650218"/>
    <w:rsid w:val="00655F9A"/>
    <w:rsid w:val="006726B5"/>
    <w:rsid w:val="00672EB0"/>
    <w:rsid w:val="00690EA1"/>
    <w:rsid w:val="0069130E"/>
    <w:rsid w:val="00696899"/>
    <w:rsid w:val="006A1B87"/>
    <w:rsid w:val="006A2C3E"/>
    <w:rsid w:val="006A670D"/>
    <w:rsid w:val="006B56CF"/>
    <w:rsid w:val="006C5973"/>
    <w:rsid w:val="006D3CA1"/>
    <w:rsid w:val="006D51AE"/>
    <w:rsid w:val="006E03A2"/>
    <w:rsid w:val="006E5A53"/>
    <w:rsid w:val="006F472E"/>
    <w:rsid w:val="006F4B3B"/>
    <w:rsid w:val="007021D3"/>
    <w:rsid w:val="007203ED"/>
    <w:rsid w:val="00723598"/>
    <w:rsid w:val="00726488"/>
    <w:rsid w:val="00733A76"/>
    <w:rsid w:val="00733EEE"/>
    <w:rsid w:val="007344EA"/>
    <w:rsid w:val="00740D9B"/>
    <w:rsid w:val="007447FE"/>
    <w:rsid w:val="00750629"/>
    <w:rsid w:val="00755280"/>
    <w:rsid w:val="00760E47"/>
    <w:rsid w:val="00766023"/>
    <w:rsid w:val="00771237"/>
    <w:rsid w:val="00773C60"/>
    <w:rsid w:val="00776504"/>
    <w:rsid w:val="00790147"/>
    <w:rsid w:val="007908B4"/>
    <w:rsid w:val="00790A40"/>
    <w:rsid w:val="00795DBB"/>
    <w:rsid w:val="007A0E52"/>
    <w:rsid w:val="007A3CE7"/>
    <w:rsid w:val="007A4BFD"/>
    <w:rsid w:val="007B254F"/>
    <w:rsid w:val="007B636E"/>
    <w:rsid w:val="007B6469"/>
    <w:rsid w:val="007C0D40"/>
    <w:rsid w:val="007C2110"/>
    <w:rsid w:val="007C76A5"/>
    <w:rsid w:val="007D7567"/>
    <w:rsid w:val="007E1396"/>
    <w:rsid w:val="00830376"/>
    <w:rsid w:val="008322FC"/>
    <w:rsid w:val="00835038"/>
    <w:rsid w:val="00836CEF"/>
    <w:rsid w:val="00840E68"/>
    <w:rsid w:val="00845139"/>
    <w:rsid w:val="00864632"/>
    <w:rsid w:val="00866144"/>
    <w:rsid w:val="00877F7D"/>
    <w:rsid w:val="00880FE2"/>
    <w:rsid w:val="00882048"/>
    <w:rsid w:val="008824E1"/>
    <w:rsid w:val="008842FA"/>
    <w:rsid w:val="0088571E"/>
    <w:rsid w:val="00887E6F"/>
    <w:rsid w:val="008A1CFE"/>
    <w:rsid w:val="008A4F49"/>
    <w:rsid w:val="008B06DB"/>
    <w:rsid w:val="008B3025"/>
    <w:rsid w:val="008C241C"/>
    <w:rsid w:val="008C42AC"/>
    <w:rsid w:val="008C5F14"/>
    <w:rsid w:val="008D197E"/>
    <w:rsid w:val="008D42CC"/>
    <w:rsid w:val="008D6276"/>
    <w:rsid w:val="008E3BEB"/>
    <w:rsid w:val="008E620F"/>
    <w:rsid w:val="00901597"/>
    <w:rsid w:val="009043F7"/>
    <w:rsid w:val="00905439"/>
    <w:rsid w:val="00912CEF"/>
    <w:rsid w:val="00923E69"/>
    <w:rsid w:val="009250B1"/>
    <w:rsid w:val="00925B13"/>
    <w:rsid w:val="00932BE2"/>
    <w:rsid w:val="009442E8"/>
    <w:rsid w:val="0095207F"/>
    <w:rsid w:val="009520F0"/>
    <w:rsid w:val="0095533D"/>
    <w:rsid w:val="009659F2"/>
    <w:rsid w:val="0097400D"/>
    <w:rsid w:val="009772A2"/>
    <w:rsid w:val="00980673"/>
    <w:rsid w:val="009830C3"/>
    <w:rsid w:val="00983647"/>
    <w:rsid w:val="009866CC"/>
    <w:rsid w:val="0098738F"/>
    <w:rsid w:val="00991A0D"/>
    <w:rsid w:val="009A5633"/>
    <w:rsid w:val="009B6D43"/>
    <w:rsid w:val="009C0DCA"/>
    <w:rsid w:val="009C37DF"/>
    <w:rsid w:val="009D0916"/>
    <w:rsid w:val="009D3946"/>
    <w:rsid w:val="009E56EB"/>
    <w:rsid w:val="009F45A8"/>
    <w:rsid w:val="00A07470"/>
    <w:rsid w:val="00A07A89"/>
    <w:rsid w:val="00A137F5"/>
    <w:rsid w:val="00A20B2E"/>
    <w:rsid w:val="00A53B03"/>
    <w:rsid w:val="00A657D2"/>
    <w:rsid w:val="00A65B33"/>
    <w:rsid w:val="00A80777"/>
    <w:rsid w:val="00A85B42"/>
    <w:rsid w:val="00A92E87"/>
    <w:rsid w:val="00AA0D31"/>
    <w:rsid w:val="00AB2D23"/>
    <w:rsid w:val="00AB3BC4"/>
    <w:rsid w:val="00AB4998"/>
    <w:rsid w:val="00AC3BC6"/>
    <w:rsid w:val="00AC582F"/>
    <w:rsid w:val="00AD771E"/>
    <w:rsid w:val="00AE282F"/>
    <w:rsid w:val="00AE2D3C"/>
    <w:rsid w:val="00AE60B9"/>
    <w:rsid w:val="00AF0BAF"/>
    <w:rsid w:val="00AF1CD4"/>
    <w:rsid w:val="00AF42A2"/>
    <w:rsid w:val="00AF67D4"/>
    <w:rsid w:val="00AF7ADA"/>
    <w:rsid w:val="00AF7BD2"/>
    <w:rsid w:val="00B05382"/>
    <w:rsid w:val="00B06ED2"/>
    <w:rsid w:val="00B142A0"/>
    <w:rsid w:val="00B1547C"/>
    <w:rsid w:val="00B1645A"/>
    <w:rsid w:val="00B17DA2"/>
    <w:rsid w:val="00B26620"/>
    <w:rsid w:val="00B26CD2"/>
    <w:rsid w:val="00B27537"/>
    <w:rsid w:val="00B27F0D"/>
    <w:rsid w:val="00B34A2A"/>
    <w:rsid w:val="00B414D9"/>
    <w:rsid w:val="00B52625"/>
    <w:rsid w:val="00B53BF2"/>
    <w:rsid w:val="00B53CE9"/>
    <w:rsid w:val="00B5539F"/>
    <w:rsid w:val="00B70867"/>
    <w:rsid w:val="00B95820"/>
    <w:rsid w:val="00B97404"/>
    <w:rsid w:val="00BC0FB5"/>
    <w:rsid w:val="00BC2559"/>
    <w:rsid w:val="00BD0F4C"/>
    <w:rsid w:val="00BE1B5F"/>
    <w:rsid w:val="00BF4A4B"/>
    <w:rsid w:val="00C000D1"/>
    <w:rsid w:val="00C00608"/>
    <w:rsid w:val="00C14676"/>
    <w:rsid w:val="00C233C6"/>
    <w:rsid w:val="00C23E06"/>
    <w:rsid w:val="00C25507"/>
    <w:rsid w:val="00C314A5"/>
    <w:rsid w:val="00C51DC1"/>
    <w:rsid w:val="00C51FC5"/>
    <w:rsid w:val="00C61464"/>
    <w:rsid w:val="00C7155C"/>
    <w:rsid w:val="00C729D3"/>
    <w:rsid w:val="00C7674C"/>
    <w:rsid w:val="00C85AE2"/>
    <w:rsid w:val="00C87DC5"/>
    <w:rsid w:val="00C87FEA"/>
    <w:rsid w:val="00C92F82"/>
    <w:rsid w:val="00C94C77"/>
    <w:rsid w:val="00C95210"/>
    <w:rsid w:val="00C96525"/>
    <w:rsid w:val="00CA01B7"/>
    <w:rsid w:val="00CA20C3"/>
    <w:rsid w:val="00CC0FA2"/>
    <w:rsid w:val="00CC5D95"/>
    <w:rsid w:val="00CC787F"/>
    <w:rsid w:val="00CE0D15"/>
    <w:rsid w:val="00CE2956"/>
    <w:rsid w:val="00CE351E"/>
    <w:rsid w:val="00CE5F1F"/>
    <w:rsid w:val="00CF181D"/>
    <w:rsid w:val="00D1011D"/>
    <w:rsid w:val="00D147DC"/>
    <w:rsid w:val="00D213A3"/>
    <w:rsid w:val="00D22F4E"/>
    <w:rsid w:val="00D30EEF"/>
    <w:rsid w:val="00D3353C"/>
    <w:rsid w:val="00D348EB"/>
    <w:rsid w:val="00D400E1"/>
    <w:rsid w:val="00D4120D"/>
    <w:rsid w:val="00D41FA7"/>
    <w:rsid w:val="00D42A8A"/>
    <w:rsid w:val="00D468DE"/>
    <w:rsid w:val="00D66B3F"/>
    <w:rsid w:val="00D80B86"/>
    <w:rsid w:val="00D84DBC"/>
    <w:rsid w:val="00D86B3A"/>
    <w:rsid w:val="00D87387"/>
    <w:rsid w:val="00D94854"/>
    <w:rsid w:val="00DA1A91"/>
    <w:rsid w:val="00DA2381"/>
    <w:rsid w:val="00DA2D1F"/>
    <w:rsid w:val="00DA5ED7"/>
    <w:rsid w:val="00DA6FBB"/>
    <w:rsid w:val="00DB3B4C"/>
    <w:rsid w:val="00DB4EC1"/>
    <w:rsid w:val="00DB4FD1"/>
    <w:rsid w:val="00DC28DE"/>
    <w:rsid w:val="00DC3DD6"/>
    <w:rsid w:val="00DC52CC"/>
    <w:rsid w:val="00DD0AE7"/>
    <w:rsid w:val="00DD0CD2"/>
    <w:rsid w:val="00DD1650"/>
    <w:rsid w:val="00DE06DA"/>
    <w:rsid w:val="00DE45C5"/>
    <w:rsid w:val="00DF5C74"/>
    <w:rsid w:val="00E06E47"/>
    <w:rsid w:val="00E11A78"/>
    <w:rsid w:val="00E13AA4"/>
    <w:rsid w:val="00E172C5"/>
    <w:rsid w:val="00E20601"/>
    <w:rsid w:val="00E20AAD"/>
    <w:rsid w:val="00E25CBE"/>
    <w:rsid w:val="00E34B26"/>
    <w:rsid w:val="00E35418"/>
    <w:rsid w:val="00E426FE"/>
    <w:rsid w:val="00E47165"/>
    <w:rsid w:val="00E4784D"/>
    <w:rsid w:val="00E505D8"/>
    <w:rsid w:val="00E512DC"/>
    <w:rsid w:val="00E53821"/>
    <w:rsid w:val="00E55E80"/>
    <w:rsid w:val="00E623C8"/>
    <w:rsid w:val="00E72C78"/>
    <w:rsid w:val="00E8026A"/>
    <w:rsid w:val="00E81877"/>
    <w:rsid w:val="00E81F50"/>
    <w:rsid w:val="00E83567"/>
    <w:rsid w:val="00E9469A"/>
    <w:rsid w:val="00E94EBB"/>
    <w:rsid w:val="00EA3FB0"/>
    <w:rsid w:val="00EB2618"/>
    <w:rsid w:val="00EB5EB8"/>
    <w:rsid w:val="00EC313A"/>
    <w:rsid w:val="00EC32BE"/>
    <w:rsid w:val="00ED4428"/>
    <w:rsid w:val="00EE1051"/>
    <w:rsid w:val="00EF28EA"/>
    <w:rsid w:val="00F01103"/>
    <w:rsid w:val="00F025DB"/>
    <w:rsid w:val="00F062CB"/>
    <w:rsid w:val="00F1025B"/>
    <w:rsid w:val="00F15F9E"/>
    <w:rsid w:val="00F2025E"/>
    <w:rsid w:val="00F2426F"/>
    <w:rsid w:val="00F2799A"/>
    <w:rsid w:val="00F45B9F"/>
    <w:rsid w:val="00F46312"/>
    <w:rsid w:val="00F559F4"/>
    <w:rsid w:val="00F55A8A"/>
    <w:rsid w:val="00F634C3"/>
    <w:rsid w:val="00F70F93"/>
    <w:rsid w:val="00F71CB2"/>
    <w:rsid w:val="00F73EB7"/>
    <w:rsid w:val="00F814B6"/>
    <w:rsid w:val="00F816B9"/>
    <w:rsid w:val="00F82C82"/>
    <w:rsid w:val="00F83F3B"/>
    <w:rsid w:val="00F94B68"/>
    <w:rsid w:val="00FA0321"/>
    <w:rsid w:val="00FA29A1"/>
    <w:rsid w:val="00FC16CB"/>
    <w:rsid w:val="00FC4618"/>
    <w:rsid w:val="00FC63C9"/>
    <w:rsid w:val="00FD1993"/>
    <w:rsid w:val="00FD56C8"/>
    <w:rsid w:val="00FE17DC"/>
    <w:rsid w:val="00FE1F99"/>
    <w:rsid w:val="00FE3B42"/>
    <w:rsid w:val="00FF2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897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70803"/>
    <w:pPr>
      <w:keepNext/>
      <w:bidi/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rsid w:val="00E47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E4716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nhideWhenUsed/>
    <w:rsid w:val="005442C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442C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7400D"/>
    <w:pPr>
      <w:ind w:left="720"/>
      <w:contextualSpacing/>
    </w:pPr>
    <w:rPr>
      <w:rFonts w:ascii="Calibri" w:eastAsia="Times New Roman" w:hAnsi="Calibri" w:cs="Arial"/>
    </w:rPr>
  </w:style>
  <w:style w:type="character" w:customStyle="1" w:styleId="hps">
    <w:name w:val="hps"/>
    <w:basedOn w:val="DefaultParagraphFont"/>
    <w:rsid w:val="009659F2"/>
  </w:style>
  <w:style w:type="paragraph" w:styleId="Header">
    <w:name w:val="header"/>
    <w:basedOn w:val="Normal"/>
    <w:link w:val="HeaderChar"/>
    <w:unhideWhenUsed/>
    <w:rsid w:val="00CE295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E2956"/>
  </w:style>
  <w:style w:type="paragraph" w:styleId="Footer">
    <w:name w:val="footer"/>
    <w:basedOn w:val="Normal"/>
    <w:link w:val="FooterChar"/>
    <w:uiPriority w:val="99"/>
    <w:unhideWhenUsed/>
    <w:rsid w:val="00CE295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956"/>
  </w:style>
  <w:style w:type="character" w:styleId="PlaceholderText">
    <w:name w:val="Placeholder Text"/>
    <w:basedOn w:val="DefaultParagraphFont"/>
    <w:uiPriority w:val="99"/>
    <w:semiHidden/>
    <w:rsid w:val="00887E6F"/>
    <w:rPr>
      <w:color w:val="808080"/>
    </w:rPr>
  </w:style>
  <w:style w:type="table" w:styleId="TableGrid">
    <w:name w:val="Table Grid"/>
    <w:basedOn w:val="TableNormal"/>
    <w:uiPriority w:val="59"/>
    <w:rsid w:val="00104AE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ongtext">
    <w:name w:val="long_text"/>
    <w:rsid w:val="00F634C3"/>
  </w:style>
  <w:style w:type="character" w:customStyle="1" w:styleId="Heading1Char">
    <w:name w:val="Heading 1 Char"/>
    <w:basedOn w:val="DefaultParagraphFont"/>
    <w:link w:val="Heading1"/>
    <w:rsid w:val="00370803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mw-headline">
    <w:name w:val="mw-headline"/>
    <w:basedOn w:val="DefaultParagraphFont"/>
    <w:rsid w:val="00370803"/>
  </w:style>
  <w:style w:type="character" w:styleId="Strong">
    <w:name w:val="Strong"/>
    <w:qFormat/>
    <w:rsid w:val="00370803"/>
    <w:rPr>
      <w:b/>
      <w:bCs/>
    </w:rPr>
  </w:style>
  <w:style w:type="character" w:styleId="Emphasis">
    <w:name w:val="Emphasis"/>
    <w:qFormat/>
    <w:rsid w:val="00370803"/>
    <w:rPr>
      <w:i/>
      <w:iCs/>
    </w:rPr>
  </w:style>
  <w:style w:type="paragraph" w:styleId="NoSpacing">
    <w:name w:val="No Spacing"/>
    <w:uiPriority w:val="1"/>
    <w:qFormat/>
    <w:rsid w:val="00E20AAD"/>
    <w:pPr>
      <w:spacing w:after="0" w:line="240" w:lineRule="auto"/>
    </w:pPr>
  </w:style>
  <w:style w:type="paragraph" w:customStyle="1" w:styleId="Pa4">
    <w:name w:val="Pa4"/>
    <w:basedOn w:val="Normal"/>
    <w:next w:val="Normal"/>
    <w:uiPriority w:val="99"/>
    <w:rsid w:val="00635371"/>
    <w:pPr>
      <w:autoSpaceDE w:val="0"/>
      <w:autoSpaceDN w:val="0"/>
      <w:adjustRightInd w:val="0"/>
      <w:spacing w:after="0" w:line="221" w:lineRule="atLeast"/>
    </w:pPr>
    <w:rPr>
      <w:rFonts w:ascii="Univers 47 CondensedLight" w:eastAsia="Times New Roman" w:hAnsi="Univers 47 CondensedLight" w:cs="Times New Roman"/>
      <w:sz w:val="24"/>
      <w:szCs w:val="24"/>
    </w:rPr>
  </w:style>
  <w:style w:type="paragraph" w:customStyle="1" w:styleId="Pa5">
    <w:name w:val="Pa5"/>
    <w:basedOn w:val="Normal"/>
    <w:next w:val="Normal"/>
    <w:uiPriority w:val="99"/>
    <w:rsid w:val="00635371"/>
    <w:pPr>
      <w:autoSpaceDE w:val="0"/>
      <w:autoSpaceDN w:val="0"/>
      <w:adjustRightInd w:val="0"/>
      <w:spacing w:after="0" w:line="241" w:lineRule="atLeast"/>
    </w:pPr>
    <w:rPr>
      <w:rFonts w:ascii="Univers 47 CondensedLight" w:eastAsia="Times New Roman" w:hAnsi="Univers 47 CondensedLight" w:cs="Times New Roman"/>
      <w:sz w:val="24"/>
      <w:szCs w:val="24"/>
    </w:rPr>
  </w:style>
  <w:style w:type="paragraph" w:customStyle="1" w:styleId="style1">
    <w:name w:val="style1"/>
    <w:basedOn w:val="Normal"/>
    <w:link w:val="style1Char"/>
    <w:rsid w:val="00BE1B5F"/>
    <w:pPr>
      <w:spacing w:before="100" w:beforeAutospacing="1" w:after="100" w:afterAutospacing="1" w:line="312" w:lineRule="auto"/>
    </w:pPr>
    <w:rPr>
      <w:rFonts w:ascii="Verdana" w:eastAsia="Times New Roman" w:hAnsi="Verdana" w:cs="Times New Roman"/>
      <w:sz w:val="20"/>
      <w:szCs w:val="20"/>
    </w:rPr>
  </w:style>
  <w:style w:type="character" w:customStyle="1" w:styleId="style1Char">
    <w:name w:val="style1 Char"/>
    <w:link w:val="style1"/>
    <w:rsid w:val="00BE1B5F"/>
    <w:rPr>
      <w:rFonts w:ascii="Verdana" w:eastAsia="Times New Roman" w:hAnsi="Verdana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70803"/>
    <w:pPr>
      <w:keepNext/>
      <w:bidi/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rsid w:val="00E47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E4716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nhideWhenUsed/>
    <w:rsid w:val="005442C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442C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7400D"/>
    <w:pPr>
      <w:ind w:left="720"/>
      <w:contextualSpacing/>
    </w:pPr>
    <w:rPr>
      <w:rFonts w:ascii="Calibri" w:eastAsia="Times New Roman" w:hAnsi="Calibri" w:cs="Arial"/>
    </w:rPr>
  </w:style>
  <w:style w:type="character" w:customStyle="1" w:styleId="hps">
    <w:name w:val="hps"/>
    <w:basedOn w:val="DefaultParagraphFont"/>
    <w:rsid w:val="009659F2"/>
  </w:style>
  <w:style w:type="paragraph" w:styleId="Header">
    <w:name w:val="header"/>
    <w:basedOn w:val="Normal"/>
    <w:link w:val="HeaderChar"/>
    <w:unhideWhenUsed/>
    <w:rsid w:val="00CE295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E2956"/>
  </w:style>
  <w:style w:type="paragraph" w:styleId="Footer">
    <w:name w:val="footer"/>
    <w:basedOn w:val="Normal"/>
    <w:link w:val="FooterChar"/>
    <w:uiPriority w:val="99"/>
    <w:unhideWhenUsed/>
    <w:rsid w:val="00CE295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956"/>
  </w:style>
  <w:style w:type="character" w:styleId="PlaceholderText">
    <w:name w:val="Placeholder Text"/>
    <w:basedOn w:val="DefaultParagraphFont"/>
    <w:uiPriority w:val="99"/>
    <w:semiHidden/>
    <w:rsid w:val="00887E6F"/>
    <w:rPr>
      <w:color w:val="808080"/>
    </w:rPr>
  </w:style>
  <w:style w:type="table" w:styleId="TableGrid">
    <w:name w:val="Table Grid"/>
    <w:basedOn w:val="TableNormal"/>
    <w:uiPriority w:val="59"/>
    <w:rsid w:val="00104AE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ongtext">
    <w:name w:val="long_text"/>
    <w:rsid w:val="00F634C3"/>
  </w:style>
  <w:style w:type="character" w:customStyle="1" w:styleId="Heading1Char">
    <w:name w:val="Heading 1 Char"/>
    <w:basedOn w:val="DefaultParagraphFont"/>
    <w:link w:val="Heading1"/>
    <w:rsid w:val="00370803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mw-headline">
    <w:name w:val="mw-headline"/>
    <w:basedOn w:val="DefaultParagraphFont"/>
    <w:rsid w:val="00370803"/>
  </w:style>
  <w:style w:type="character" w:styleId="Strong">
    <w:name w:val="Strong"/>
    <w:qFormat/>
    <w:rsid w:val="00370803"/>
    <w:rPr>
      <w:b/>
      <w:bCs/>
    </w:rPr>
  </w:style>
  <w:style w:type="character" w:styleId="Emphasis">
    <w:name w:val="Emphasis"/>
    <w:qFormat/>
    <w:rsid w:val="00370803"/>
    <w:rPr>
      <w:i/>
      <w:iCs/>
    </w:rPr>
  </w:style>
  <w:style w:type="paragraph" w:styleId="NoSpacing">
    <w:name w:val="No Spacing"/>
    <w:uiPriority w:val="1"/>
    <w:qFormat/>
    <w:rsid w:val="00E20AAD"/>
    <w:pPr>
      <w:spacing w:after="0" w:line="240" w:lineRule="auto"/>
    </w:pPr>
  </w:style>
  <w:style w:type="paragraph" w:customStyle="1" w:styleId="Pa4">
    <w:name w:val="Pa4"/>
    <w:basedOn w:val="Normal"/>
    <w:next w:val="Normal"/>
    <w:uiPriority w:val="99"/>
    <w:rsid w:val="00635371"/>
    <w:pPr>
      <w:autoSpaceDE w:val="0"/>
      <w:autoSpaceDN w:val="0"/>
      <w:adjustRightInd w:val="0"/>
      <w:spacing w:after="0" w:line="221" w:lineRule="atLeast"/>
    </w:pPr>
    <w:rPr>
      <w:rFonts w:ascii="Univers 47 CondensedLight" w:eastAsia="Times New Roman" w:hAnsi="Univers 47 CondensedLight" w:cs="Times New Roman"/>
      <w:sz w:val="24"/>
      <w:szCs w:val="24"/>
    </w:rPr>
  </w:style>
  <w:style w:type="paragraph" w:customStyle="1" w:styleId="Pa5">
    <w:name w:val="Pa5"/>
    <w:basedOn w:val="Normal"/>
    <w:next w:val="Normal"/>
    <w:uiPriority w:val="99"/>
    <w:rsid w:val="00635371"/>
    <w:pPr>
      <w:autoSpaceDE w:val="0"/>
      <w:autoSpaceDN w:val="0"/>
      <w:adjustRightInd w:val="0"/>
      <w:spacing w:after="0" w:line="241" w:lineRule="atLeast"/>
    </w:pPr>
    <w:rPr>
      <w:rFonts w:ascii="Univers 47 CondensedLight" w:eastAsia="Times New Roman" w:hAnsi="Univers 47 CondensedLight" w:cs="Times New Roman"/>
      <w:sz w:val="24"/>
      <w:szCs w:val="24"/>
    </w:rPr>
  </w:style>
  <w:style w:type="paragraph" w:customStyle="1" w:styleId="style1">
    <w:name w:val="style1"/>
    <w:basedOn w:val="Normal"/>
    <w:link w:val="style1Char"/>
    <w:rsid w:val="00BE1B5F"/>
    <w:pPr>
      <w:spacing w:before="100" w:beforeAutospacing="1" w:after="100" w:afterAutospacing="1" w:line="312" w:lineRule="auto"/>
    </w:pPr>
    <w:rPr>
      <w:rFonts w:ascii="Verdana" w:eastAsia="Times New Roman" w:hAnsi="Verdana" w:cs="Times New Roman"/>
      <w:sz w:val="20"/>
      <w:szCs w:val="20"/>
    </w:rPr>
  </w:style>
  <w:style w:type="character" w:customStyle="1" w:styleId="style1Char">
    <w:name w:val="style1 Char"/>
    <w:link w:val="style1"/>
    <w:rsid w:val="00BE1B5F"/>
    <w:rPr>
      <w:rFonts w:ascii="Verdana" w:eastAsia="Times New Roman" w:hAnsi="Verdana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68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21976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8309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748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1655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284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3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41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759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68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0006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371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796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1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2021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54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161699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7880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4336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9537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3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16288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274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4758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1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02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56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92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302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8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08478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173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0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538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2040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60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6395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10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21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79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353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11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7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08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4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4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07714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9613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90452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80072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48525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en.wikipedia.org/wiki/Vaginal_infe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en.wikipedia.org/wiki/Oral_candidiasis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en.wikipedia.org/wiki/Candida_(genus)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4E7C74-95DB-41DB-92A9-14AF6A662D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06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in</dc:creator>
  <cp:lastModifiedBy>Dc</cp:lastModifiedBy>
  <cp:revision>3</cp:revision>
  <cp:lastPrinted>2023-05-01T21:35:00Z</cp:lastPrinted>
  <dcterms:created xsi:type="dcterms:W3CDTF">2023-05-15T21:40:00Z</dcterms:created>
  <dcterms:modified xsi:type="dcterms:W3CDTF">2023-05-15T21:42:00Z</dcterms:modified>
</cp:coreProperties>
</file>